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CBF73" w14:textId="11E73103" w:rsidR="006E482F" w:rsidRPr="003720D0" w:rsidRDefault="00480ADB" w:rsidP="006E482F">
      <w:pPr>
        <w:rPr>
          <w:rFonts w:ascii="Arial" w:hAnsi="Arial" w:cs="Arial"/>
          <w:b/>
          <w:bCs/>
        </w:rPr>
      </w:pPr>
      <w:r w:rsidRPr="00480ADB">
        <w:rPr>
          <w:rFonts w:ascii="Arial" w:hAnsi="Arial" w:cs="Arial"/>
          <w:b/>
          <w:bCs/>
        </w:rPr>
        <w:t>Supplementary File 1</w:t>
      </w:r>
      <w:bookmarkStart w:id="0" w:name="_GoBack"/>
      <w:bookmarkEnd w:id="0"/>
      <w:r w:rsidR="006E482F" w:rsidRPr="003720D0">
        <w:rPr>
          <w:rFonts w:ascii="Arial" w:hAnsi="Arial" w:cs="Arial"/>
          <w:b/>
          <w:bCs/>
        </w:rPr>
        <w:t>. Sequencing statistics o</w:t>
      </w:r>
      <w:r w:rsidR="006E482F">
        <w:rPr>
          <w:rFonts w:ascii="Arial" w:hAnsi="Arial" w:cs="Arial"/>
          <w:b/>
          <w:bCs/>
        </w:rPr>
        <w:t xml:space="preserve">f </w:t>
      </w:r>
      <w:proofErr w:type="spellStart"/>
      <w:r w:rsidR="006E482F">
        <w:rPr>
          <w:rFonts w:ascii="Arial" w:hAnsi="Arial" w:cs="Arial"/>
          <w:b/>
          <w:bCs/>
        </w:rPr>
        <w:t>singleplex</w:t>
      </w:r>
      <w:proofErr w:type="spellEnd"/>
      <w:r w:rsidR="006E482F">
        <w:rPr>
          <w:rFonts w:ascii="Arial" w:hAnsi="Arial" w:cs="Arial"/>
          <w:b/>
          <w:bCs/>
        </w:rPr>
        <w:t xml:space="preserve"> and multiplex experiments</w:t>
      </w:r>
      <w:r w:rsidR="00F17C9A">
        <w:rPr>
          <w:rFonts w:ascii="Arial" w:hAnsi="Arial" w:cs="Arial"/>
          <w:b/>
          <w:bCs/>
        </w:rPr>
        <w:t xml:space="preserve">. </w:t>
      </w:r>
      <w:r w:rsidR="00F17C9A" w:rsidRPr="00F17C9A">
        <w:rPr>
          <w:rFonts w:ascii="Arial" w:hAnsi="Arial" w:cs="Arial"/>
          <w:bCs/>
        </w:rPr>
        <w:t xml:space="preserve">The table reports the feature of each Cas9-mediated sequencing experiment performed and the sequencing statistics of each ONT run. Average values are also provided for </w:t>
      </w:r>
      <w:proofErr w:type="spellStart"/>
      <w:r w:rsidR="00F17C9A" w:rsidRPr="00F17C9A">
        <w:rPr>
          <w:rFonts w:ascii="Arial" w:hAnsi="Arial" w:cs="Arial"/>
          <w:bCs/>
        </w:rPr>
        <w:t>singleplex</w:t>
      </w:r>
      <w:proofErr w:type="spellEnd"/>
      <w:r w:rsidR="00F17C9A" w:rsidRPr="00F17C9A">
        <w:rPr>
          <w:rFonts w:ascii="Arial" w:hAnsi="Arial" w:cs="Arial"/>
          <w:bCs/>
        </w:rPr>
        <w:t xml:space="preserve"> and multiplex runs</w:t>
      </w:r>
      <w:r w:rsidR="00F17C9A">
        <w:rPr>
          <w:rFonts w:ascii="Arial" w:hAnsi="Arial" w:cs="Arial"/>
          <w:bCs/>
        </w:rPr>
        <w:t xml:space="preserve"> separately</w:t>
      </w:r>
      <w:r w:rsidR="00F17C9A" w:rsidRPr="00F17C9A">
        <w:rPr>
          <w:rFonts w:ascii="Arial" w:hAnsi="Arial" w:cs="Arial"/>
          <w:bCs/>
        </w:rPr>
        <w:t xml:space="preserve">. </w:t>
      </w:r>
    </w:p>
    <w:p w14:paraId="61548E3F" w14:textId="77777777" w:rsidR="003720D0" w:rsidRPr="006E482F" w:rsidRDefault="003720D0">
      <w:pPr>
        <w:rPr>
          <w:rFonts w:ascii="Arial" w:hAnsi="Arial" w:cs="Arial"/>
          <w:b/>
          <w:bCs/>
        </w:rPr>
      </w:pPr>
    </w:p>
    <w:tbl>
      <w:tblPr>
        <w:tblW w:w="149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08"/>
        <w:gridCol w:w="1483"/>
        <w:gridCol w:w="1483"/>
        <w:gridCol w:w="1483"/>
        <w:gridCol w:w="1483"/>
        <w:gridCol w:w="1440"/>
        <w:gridCol w:w="1440"/>
        <w:gridCol w:w="1440"/>
        <w:gridCol w:w="1440"/>
      </w:tblGrid>
      <w:tr w:rsidR="003720D0" w:rsidRPr="003720D0" w14:paraId="3B86C244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D8F3D9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Run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ID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000000"/>
            <w:vAlign w:val="center"/>
            <w:hideMark/>
          </w:tcPr>
          <w:p w14:paraId="4E0FCCB5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  <w:t>Exp1_Singleplex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000000"/>
            <w:vAlign w:val="center"/>
            <w:hideMark/>
          </w:tcPr>
          <w:p w14:paraId="4F2D25C7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  <w:t>Exp2_Singleplex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000000"/>
            <w:vAlign w:val="center"/>
            <w:hideMark/>
          </w:tcPr>
          <w:p w14:paraId="120F1DF6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  <w:t>Exp3_Singleplex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000000"/>
            <w:vAlign w:val="center"/>
            <w:hideMark/>
          </w:tcPr>
          <w:p w14:paraId="68FD1199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  <w:t>Exp4_Singleplex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A6A6A6"/>
            <w:vAlign w:val="center"/>
            <w:hideMark/>
          </w:tcPr>
          <w:p w14:paraId="4F99135E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  <w:t>Exp1_Multiplex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A6A6A6"/>
            <w:vAlign w:val="center"/>
            <w:hideMark/>
          </w:tcPr>
          <w:p w14:paraId="3E88CF7F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  <w:t>Exp2_Multiplex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A6A6A6"/>
            <w:vAlign w:val="center"/>
            <w:hideMark/>
          </w:tcPr>
          <w:p w14:paraId="218D0684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  <w:t>Exp3_Multiplex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A6A6A6"/>
            <w:vAlign w:val="center"/>
            <w:hideMark/>
          </w:tcPr>
          <w:p w14:paraId="3A3FC574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it-IT" w:eastAsia="it-IT"/>
              </w:rPr>
              <w:t>Exp4_Multiplex</w:t>
            </w:r>
          </w:p>
        </w:tc>
      </w:tr>
      <w:tr w:rsidR="003720D0" w:rsidRPr="003720D0" w14:paraId="77D8E6E8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D77D5A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Source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F0A695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Whole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lood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38782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Whole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lood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E256D9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Whole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lood</w:t>
            </w:r>
            <w:proofErr w:type="spellEnd"/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2AADC2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Whole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lood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58A6AC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Whole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lood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FEDAFF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Whole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lood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241931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Whole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lood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E73B41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Whole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lood</w:t>
            </w:r>
            <w:proofErr w:type="spellEnd"/>
          </w:p>
        </w:tc>
      </w:tr>
      <w:tr w:rsidR="003720D0" w:rsidRPr="003720D0" w14:paraId="6ADEE2D4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1F3842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# samples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BE1E0E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93F660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5F7AF2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FC66FC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07BFEB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5A6347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9F6A85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C62DFC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</w:t>
            </w:r>
          </w:p>
        </w:tc>
      </w:tr>
      <w:tr w:rsidR="003720D0" w:rsidRPr="003720D0" w14:paraId="4F27BC8B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B0C765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Sample ID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DE2238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A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D37E7B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8211C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F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0ADC5A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B456D7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A1, A3, A4, C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745065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A1, A3, A4, C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3D07D0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A4, B, 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617739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B, D, F</w:t>
            </w:r>
          </w:p>
        </w:tc>
      </w:tr>
      <w:tr w:rsidR="003720D0" w:rsidRPr="003720D0" w14:paraId="49CCC5A9" w14:textId="77777777" w:rsidTr="003720D0">
        <w:trPr>
          <w:trHeight w:val="52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78FDA2" w14:textId="20BD3D3F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Input</w:t>
            </w:r>
            <w:r w:rsidR="00970FF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DNA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A70139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5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ug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E6CB96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2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ug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1D1834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6,8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B364D25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4,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3A5E82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2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ug</w:t>
            </w:r>
            <w:proofErr w:type="spellEnd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 / samp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486171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1 - 4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ug</w:t>
            </w:r>
            <w:proofErr w:type="spellEnd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 / samp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CEF913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3 - 5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ug</w:t>
            </w:r>
            <w:proofErr w:type="spellEnd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 / samp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36439D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4.5 - 10 </w:t>
            </w:r>
            <w:proofErr w:type="spellStart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ug</w:t>
            </w:r>
            <w:proofErr w:type="spellEnd"/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 xml:space="preserve"> / sample</w:t>
            </w:r>
          </w:p>
        </w:tc>
      </w:tr>
      <w:tr w:rsidR="003720D0" w:rsidRPr="003720D0" w14:paraId="0A1BACC8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C7C653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Total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reads</w:t>
            </w:r>
            <w:proofErr w:type="spellEnd"/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104781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86.6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93E22E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40.1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58A8AB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27.693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4B9D88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92.1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E75C85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.504.79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D54CBB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917.26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ED89DC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14.9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CE944A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653.967</w:t>
            </w:r>
          </w:p>
        </w:tc>
      </w:tr>
      <w:tr w:rsidR="003720D0" w:rsidRPr="003720D0" w14:paraId="68876DF8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C03C96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Total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aligned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PASS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reads</w:t>
            </w:r>
            <w:proofErr w:type="spellEnd"/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E12EB9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54.04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CA15B8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5.02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B01B9F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21.550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206C44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60.3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E64DD0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.284.12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43E7A0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819.34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19AE67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98.08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4497FC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552.544</w:t>
            </w:r>
          </w:p>
        </w:tc>
      </w:tr>
      <w:tr w:rsidR="003720D0" w:rsidRPr="003720D0" w14:paraId="4A605097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92B19D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 xml:space="preserve">On-target PASS reads </w:t>
            </w:r>
            <w:proofErr w:type="gram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>On</w:t>
            </w:r>
            <w:proofErr w:type="gram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 xml:space="preserve"> CNBP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B4AACD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6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096159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28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E87C3B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30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F2C8A9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08E473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4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30B638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9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CB3CCA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7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E7DEEF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501</w:t>
            </w:r>
          </w:p>
        </w:tc>
      </w:tr>
      <w:tr w:rsidR="003720D0" w:rsidRPr="003720D0" w14:paraId="25DFC2BE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007B8E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On-target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reads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%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90FA75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41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E54EB7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81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09B81E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,53%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E937A2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24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080883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03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3B4814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05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4913D5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08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8ADA26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09%</w:t>
            </w:r>
          </w:p>
        </w:tc>
      </w:tr>
      <w:tr w:rsidR="003720D0" w:rsidRPr="003720D0" w14:paraId="60E32367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3EABE6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 xml:space="preserve">On-target avg.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>cov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>. (X)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5544DC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584,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3F8F81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279,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710AB3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11,9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B44FC4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27,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64EAC5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507,8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8F55DE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57,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DDF85F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78,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8E1C5E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494,44</w:t>
            </w:r>
          </w:p>
        </w:tc>
      </w:tr>
      <w:tr w:rsidR="003720D0" w:rsidRPr="003720D0" w14:paraId="4F7417F4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D21DC8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 xml:space="preserve">Whole genome avg.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>cov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>. (X)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CD42B3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84739D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07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543CC7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07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AC89F8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35A33E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9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C46B8B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5EB486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1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404A6D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66</w:t>
            </w:r>
          </w:p>
        </w:tc>
      </w:tr>
      <w:tr w:rsidR="003720D0" w:rsidRPr="003720D0" w14:paraId="5CBF014F" w14:textId="77777777" w:rsidTr="003720D0">
        <w:trPr>
          <w:trHeight w:val="267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C7DC1C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Fold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enrichment</w:t>
            </w:r>
            <w:proofErr w:type="spellEnd"/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53EA4D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4.17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50546D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.63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C3CC3D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4.45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7F168E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1.82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91099F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54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2AEFE7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59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425446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66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A7D5B9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749</w:t>
            </w:r>
          </w:p>
        </w:tc>
      </w:tr>
      <w:tr w:rsidR="003720D0" w:rsidRPr="003720D0" w14:paraId="44D5F240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A20B24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923CF2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38D3B9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1F48CE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38F68D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5778C1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C075EE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7901EF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4BD277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it-IT" w:eastAsia="it-IT"/>
              </w:rPr>
              <w:t> </w:t>
            </w:r>
          </w:p>
        </w:tc>
      </w:tr>
      <w:tr w:rsidR="003720D0" w:rsidRPr="003720D0" w14:paraId="0541E5AA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BB64FA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1DC1F5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A6A680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4E55D0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3EFA2E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10ACF3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C7B1E1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FFE924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9FF335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</w:tr>
      <w:tr w:rsidR="003720D0" w:rsidRPr="003720D0" w14:paraId="04D14700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146115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DD308E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Average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value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9C8DD3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F9DA7A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3F59DA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66F0BD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2E55E9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A2778D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</w:tr>
      <w:tr w:rsidR="003720D0" w:rsidRPr="003720D0" w14:paraId="5CA7E7B6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9D7841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1B4ABB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Singleplex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(N=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0E97D1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Multiplex (N=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E2E306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2C3C91" w14:textId="77777777" w:rsidR="003720D0" w:rsidRPr="003720D0" w:rsidRDefault="003720D0" w:rsidP="003720D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</w:pPr>
            <w:r w:rsidRPr="003720D0"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1C42EC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400CB6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3465B5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2E7E16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</w:tr>
      <w:tr w:rsidR="003720D0" w:rsidRPr="003720D0" w14:paraId="0454C9EA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710EA1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Total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aligned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read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4B0456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677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F24CE1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68852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7C3479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F5CC8A" w14:textId="77777777" w:rsidR="003720D0" w:rsidRPr="003720D0" w:rsidRDefault="003720D0" w:rsidP="003720D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</w:pPr>
            <w:r w:rsidRPr="003720D0"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B4A805" w14:textId="77777777" w:rsidR="003720D0" w:rsidRPr="003720D0" w:rsidRDefault="003720D0" w:rsidP="003720D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</w:pPr>
            <w:r w:rsidRPr="003720D0"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9E9225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597679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22E269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</w:tr>
      <w:tr w:rsidR="003720D0" w:rsidRPr="003720D0" w14:paraId="474DC5CC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D2BB8C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On-target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read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71C3C7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4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705B92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4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75C54F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1F364D" w14:textId="77777777" w:rsidR="003720D0" w:rsidRPr="003720D0" w:rsidRDefault="003720D0" w:rsidP="003720D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</w:pPr>
            <w:r w:rsidRPr="003720D0"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72F034" w14:textId="77777777" w:rsidR="003720D0" w:rsidRPr="003720D0" w:rsidRDefault="003720D0" w:rsidP="003720D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</w:pPr>
            <w:r w:rsidRPr="003720D0"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75D8A1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0454E2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392503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</w:tr>
      <w:tr w:rsidR="003720D0" w:rsidRPr="003720D0" w14:paraId="622E9D19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A9F78F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On-target 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8AD143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0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AC68B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00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EF75BF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850385" w14:textId="77777777" w:rsidR="003720D0" w:rsidRPr="003720D0" w:rsidRDefault="003720D0" w:rsidP="003720D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</w:pPr>
            <w:r w:rsidRPr="003720D0"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E4C4B5" w14:textId="77777777" w:rsidR="003720D0" w:rsidRPr="003720D0" w:rsidRDefault="003720D0" w:rsidP="003720D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</w:pPr>
            <w:r w:rsidRPr="003720D0">
              <w:rPr>
                <w:rFonts w:ascii="Arial" w:eastAsia="Times New Roman" w:hAnsi="Arial" w:cs="Arial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5B20DC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0847E0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BA3FCD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</w:tr>
      <w:tr w:rsidR="003720D0" w:rsidRPr="003720D0" w14:paraId="29C58FF0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4DAB37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 xml:space="preserve">On-target avg.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>cov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>. (X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AE1C60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25,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83359D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59,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AC9E5B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43C621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1494E4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A0AB72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DE0C3A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8808C8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</w:tr>
      <w:tr w:rsidR="003720D0" w:rsidRPr="003720D0" w14:paraId="01A41D59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2FB545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 xml:space="preserve">Whole genome avg.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>cov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t-IT"/>
              </w:rPr>
              <w:t>. (X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49CBB2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1824E8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0,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4CCFCC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CC6DCC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9CF6C9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B46864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15A955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0DF607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</w:tr>
      <w:tr w:rsidR="003720D0" w:rsidRPr="003720D0" w14:paraId="583E9A7D" w14:textId="77777777" w:rsidTr="003720D0">
        <w:trPr>
          <w:trHeight w:val="260"/>
        </w:trPr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0698A8" w14:textId="77777777" w:rsidR="003720D0" w:rsidRPr="003720D0" w:rsidRDefault="003720D0" w:rsidP="003720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Fold</w:t>
            </w:r>
            <w:proofErr w:type="spellEnd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</w:t>
            </w:r>
            <w:proofErr w:type="spellStart"/>
            <w:r w:rsidRPr="003720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it-IT" w:eastAsia="it-IT"/>
              </w:rPr>
              <w:t>enrichmen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1B16C8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3521,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45F35F" w14:textId="77777777" w:rsidR="003720D0" w:rsidRPr="003720D0" w:rsidRDefault="003720D0" w:rsidP="00372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637,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967DA6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5EFFC8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875128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414508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022FCE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F0BAE4" w14:textId="77777777" w:rsidR="003720D0" w:rsidRPr="003720D0" w:rsidRDefault="003720D0" w:rsidP="003720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</w:pPr>
            <w:r w:rsidRPr="003720D0">
              <w:rPr>
                <w:rFonts w:ascii="Calibri" w:eastAsia="Times New Roman" w:hAnsi="Calibri" w:cs="Calibri"/>
                <w:color w:val="000000"/>
                <w:sz w:val="20"/>
                <w:szCs w:val="20"/>
                <w:lang w:val="it-IT" w:eastAsia="it-IT"/>
              </w:rPr>
              <w:t> </w:t>
            </w:r>
          </w:p>
        </w:tc>
      </w:tr>
    </w:tbl>
    <w:p w14:paraId="07652754" w14:textId="77777777" w:rsidR="003720D0" w:rsidRPr="003720D0" w:rsidRDefault="003720D0">
      <w:pPr>
        <w:rPr>
          <w:rFonts w:ascii="Arial" w:hAnsi="Arial" w:cs="Arial"/>
          <w:b/>
          <w:bCs/>
        </w:rPr>
        <w:sectPr w:rsidR="003720D0" w:rsidRPr="003720D0" w:rsidSect="00835AAB">
          <w:pgSz w:w="16838" w:h="11906" w:orient="landscape"/>
          <w:pgMar w:top="1134" w:right="1417" w:bottom="1134" w:left="1134" w:header="708" w:footer="708" w:gutter="0"/>
          <w:cols w:space="708"/>
          <w:docGrid w:linePitch="360"/>
        </w:sectPr>
      </w:pPr>
    </w:p>
    <w:p w14:paraId="48811DA5" w14:textId="77777777" w:rsidR="004939B7" w:rsidRPr="00D02B3E" w:rsidRDefault="004939B7" w:rsidP="00F17C9A">
      <w:pPr>
        <w:rPr>
          <w:rFonts w:ascii="Arial" w:hAnsi="Arial" w:cs="Arial"/>
          <w:b/>
          <w:bCs/>
          <w:color w:val="FF0000"/>
        </w:rPr>
      </w:pPr>
    </w:p>
    <w:sectPr w:rsidR="004939B7" w:rsidRPr="00D02B3E" w:rsidSect="006B0476">
      <w:pgSz w:w="11906" w:h="16838"/>
      <w:pgMar w:top="1417" w:right="1134" w:bottom="1134" w:left="1134" w:header="708" w:footer="708" w:gutter="0"/>
      <w:lnNumType w:countBy="1" w:restart="continuous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7791A" w16cex:dateUtc="2022-08-05T09:10:00Z"/>
  <w16cex:commentExtensible w16cex:durableId="26977902" w16cex:dateUtc="2022-08-05T09:0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1F94"/>
    <w:multiLevelType w:val="multilevel"/>
    <w:tmpl w:val="30129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5C06E2"/>
    <w:multiLevelType w:val="multilevel"/>
    <w:tmpl w:val="6B1C9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695F92"/>
    <w:multiLevelType w:val="hybridMultilevel"/>
    <w:tmpl w:val="6FE63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C6CDC"/>
    <w:multiLevelType w:val="hybridMultilevel"/>
    <w:tmpl w:val="1188EF10"/>
    <w:lvl w:ilvl="0" w:tplc="EFD2DE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880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6E01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F65D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08E6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B863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C656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D612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B81F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A4F0A6C"/>
    <w:multiLevelType w:val="hybridMultilevel"/>
    <w:tmpl w:val="2098A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F5C1A"/>
    <w:multiLevelType w:val="hybridMultilevel"/>
    <w:tmpl w:val="6278FC36"/>
    <w:lvl w:ilvl="0" w:tplc="5072B5C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7E13B7"/>
    <w:multiLevelType w:val="hybridMultilevel"/>
    <w:tmpl w:val="CD1E94A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K2NLIwMzA0MLFQ0lEKTi0uzszPAykwrAUAU7609ywAAAA="/>
  </w:docVars>
  <w:rsids>
    <w:rsidRoot w:val="00853D7F"/>
    <w:rsid w:val="00000239"/>
    <w:rsid w:val="00000592"/>
    <w:rsid w:val="00000821"/>
    <w:rsid w:val="000027D7"/>
    <w:rsid w:val="00003032"/>
    <w:rsid w:val="00003A66"/>
    <w:rsid w:val="00003E29"/>
    <w:rsid w:val="00003E58"/>
    <w:rsid w:val="00003ED7"/>
    <w:rsid w:val="000044E4"/>
    <w:rsid w:val="00004873"/>
    <w:rsid w:val="00004972"/>
    <w:rsid w:val="00004E43"/>
    <w:rsid w:val="00005929"/>
    <w:rsid w:val="000063CC"/>
    <w:rsid w:val="000063F7"/>
    <w:rsid w:val="00006813"/>
    <w:rsid w:val="000077F4"/>
    <w:rsid w:val="00007A80"/>
    <w:rsid w:val="00010396"/>
    <w:rsid w:val="00010E3E"/>
    <w:rsid w:val="00010E4F"/>
    <w:rsid w:val="0001246D"/>
    <w:rsid w:val="00012EB6"/>
    <w:rsid w:val="0001303B"/>
    <w:rsid w:val="000144B3"/>
    <w:rsid w:val="00015CE4"/>
    <w:rsid w:val="00015D1D"/>
    <w:rsid w:val="000179AF"/>
    <w:rsid w:val="00020329"/>
    <w:rsid w:val="0002122F"/>
    <w:rsid w:val="0002301F"/>
    <w:rsid w:val="00023933"/>
    <w:rsid w:val="00023F38"/>
    <w:rsid w:val="00024F8A"/>
    <w:rsid w:val="00026A71"/>
    <w:rsid w:val="00026BDD"/>
    <w:rsid w:val="00030402"/>
    <w:rsid w:val="000315A0"/>
    <w:rsid w:val="00031FF9"/>
    <w:rsid w:val="000322E7"/>
    <w:rsid w:val="00032823"/>
    <w:rsid w:val="0003342C"/>
    <w:rsid w:val="00033E8F"/>
    <w:rsid w:val="00034314"/>
    <w:rsid w:val="0003447A"/>
    <w:rsid w:val="0003476A"/>
    <w:rsid w:val="00034B28"/>
    <w:rsid w:val="00035168"/>
    <w:rsid w:val="00035AE6"/>
    <w:rsid w:val="00035FE4"/>
    <w:rsid w:val="000362EA"/>
    <w:rsid w:val="000363C6"/>
    <w:rsid w:val="00036A91"/>
    <w:rsid w:val="0003770E"/>
    <w:rsid w:val="00040645"/>
    <w:rsid w:val="00040753"/>
    <w:rsid w:val="0004229A"/>
    <w:rsid w:val="00042A9B"/>
    <w:rsid w:val="00042AA5"/>
    <w:rsid w:val="00042B7D"/>
    <w:rsid w:val="00042DEF"/>
    <w:rsid w:val="00043169"/>
    <w:rsid w:val="00043A15"/>
    <w:rsid w:val="00045E8B"/>
    <w:rsid w:val="0004609C"/>
    <w:rsid w:val="0004788B"/>
    <w:rsid w:val="00052142"/>
    <w:rsid w:val="00052282"/>
    <w:rsid w:val="00053568"/>
    <w:rsid w:val="00053686"/>
    <w:rsid w:val="000549D0"/>
    <w:rsid w:val="00054E25"/>
    <w:rsid w:val="000553C0"/>
    <w:rsid w:val="00055E35"/>
    <w:rsid w:val="00057CBB"/>
    <w:rsid w:val="0006016D"/>
    <w:rsid w:val="00061050"/>
    <w:rsid w:val="00061609"/>
    <w:rsid w:val="00061EEF"/>
    <w:rsid w:val="0006207B"/>
    <w:rsid w:val="00063328"/>
    <w:rsid w:val="00063600"/>
    <w:rsid w:val="00063AA5"/>
    <w:rsid w:val="000678D1"/>
    <w:rsid w:val="0007269A"/>
    <w:rsid w:val="00073998"/>
    <w:rsid w:val="00073F28"/>
    <w:rsid w:val="00074681"/>
    <w:rsid w:val="00075286"/>
    <w:rsid w:val="00076C52"/>
    <w:rsid w:val="00080568"/>
    <w:rsid w:val="000821A3"/>
    <w:rsid w:val="0008231B"/>
    <w:rsid w:val="0008249B"/>
    <w:rsid w:val="00082680"/>
    <w:rsid w:val="000831B7"/>
    <w:rsid w:val="00083671"/>
    <w:rsid w:val="00083B14"/>
    <w:rsid w:val="000845D3"/>
    <w:rsid w:val="00086AA7"/>
    <w:rsid w:val="00086CB9"/>
    <w:rsid w:val="00086E9C"/>
    <w:rsid w:val="00087D69"/>
    <w:rsid w:val="00090919"/>
    <w:rsid w:val="00090FDB"/>
    <w:rsid w:val="000927F8"/>
    <w:rsid w:val="00092E71"/>
    <w:rsid w:val="00092FFA"/>
    <w:rsid w:val="00093F6F"/>
    <w:rsid w:val="000943CE"/>
    <w:rsid w:val="00094875"/>
    <w:rsid w:val="000961E5"/>
    <w:rsid w:val="00096798"/>
    <w:rsid w:val="00096F52"/>
    <w:rsid w:val="00097D48"/>
    <w:rsid w:val="00097EBF"/>
    <w:rsid w:val="000A0C09"/>
    <w:rsid w:val="000A0E2C"/>
    <w:rsid w:val="000A1375"/>
    <w:rsid w:val="000A156A"/>
    <w:rsid w:val="000A17FC"/>
    <w:rsid w:val="000A19D4"/>
    <w:rsid w:val="000A30E6"/>
    <w:rsid w:val="000A33D4"/>
    <w:rsid w:val="000A3F0B"/>
    <w:rsid w:val="000A4389"/>
    <w:rsid w:val="000A5664"/>
    <w:rsid w:val="000A5BBE"/>
    <w:rsid w:val="000A76C8"/>
    <w:rsid w:val="000B0F19"/>
    <w:rsid w:val="000B13CE"/>
    <w:rsid w:val="000B1489"/>
    <w:rsid w:val="000B156F"/>
    <w:rsid w:val="000B24C7"/>
    <w:rsid w:val="000B2FED"/>
    <w:rsid w:val="000B3FD5"/>
    <w:rsid w:val="000B518F"/>
    <w:rsid w:val="000B6BB0"/>
    <w:rsid w:val="000B6FDF"/>
    <w:rsid w:val="000B790C"/>
    <w:rsid w:val="000C1227"/>
    <w:rsid w:val="000C2496"/>
    <w:rsid w:val="000C3CE8"/>
    <w:rsid w:val="000C4506"/>
    <w:rsid w:val="000C5BA2"/>
    <w:rsid w:val="000C5BEE"/>
    <w:rsid w:val="000C618F"/>
    <w:rsid w:val="000C68F7"/>
    <w:rsid w:val="000C7CC1"/>
    <w:rsid w:val="000C7E9C"/>
    <w:rsid w:val="000D05A0"/>
    <w:rsid w:val="000D0808"/>
    <w:rsid w:val="000D14C9"/>
    <w:rsid w:val="000D1BE5"/>
    <w:rsid w:val="000D23E9"/>
    <w:rsid w:val="000D4559"/>
    <w:rsid w:val="000D4600"/>
    <w:rsid w:val="000D56CD"/>
    <w:rsid w:val="000D598E"/>
    <w:rsid w:val="000D5B74"/>
    <w:rsid w:val="000E00FD"/>
    <w:rsid w:val="000E0594"/>
    <w:rsid w:val="000E0C35"/>
    <w:rsid w:val="000E0CF9"/>
    <w:rsid w:val="000E0DF2"/>
    <w:rsid w:val="000E1E6E"/>
    <w:rsid w:val="000E209F"/>
    <w:rsid w:val="000E272F"/>
    <w:rsid w:val="000E298D"/>
    <w:rsid w:val="000E3678"/>
    <w:rsid w:val="000E436A"/>
    <w:rsid w:val="000E4A39"/>
    <w:rsid w:val="000E4A9C"/>
    <w:rsid w:val="000E5D53"/>
    <w:rsid w:val="000E66ED"/>
    <w:rsid w:val="000E69E6"/>
    <w:rsid w:val="000E74DA"/>
    <w:rsid w:val="000E7560"/>
    <w:rsid w:val="000F1640"/>
    <w:rsid w:val="000F1973"/>
    <w:rsid w:val="000F3446"/>
    <w:rsid w:val="000F3F0A"/>
    <w:rsid w:val="000F415B"/>
    <w:rsid w:val="000F4AC3"/>
    <w:rsid w:val="000F4C8D"/>
    <w:rsid w:val="000F50A7"/>
    <w:rsid w:val="000F51DD"/>
    <w:rsid w:val="000F5B20"/>
    <w:rsid w:val="000F67F2"/>
    <w:rsid w:val="000F720F"/>
    <w:rsid w:val="00100AA1"/>
    <w:rsid w:val="001019B0"/>
    <w:rsid w:val="00101A46"/>
    <w:rsid w:val="00104FB2"/>
    <w:rsid w:val="00105792"/>
    <w:rsid w:val="00105FE1"/>
    <w:rsid w:val="001060DF"/>
    <w:rsid w:val="0010636E"/>
    <w:rsid w:val="00107603"/>
    <w:rsid w:val="001077F8"/>
    <w:rsid w:val="00110C33"/>
    <w:rsid w:val="00111469"/>
    <w:rsid w:val="00112473"/>
    <w:rsid w:val="001132D9"/>
    <w:rsid w:val="001151AE"/>
    <w:rsid w:val="00115241"/>
    <w:rsid w:val="00115BE0"/>
    <w:rsid w:val="00115EFC"/>
    <w:rsid w:val="001174DE"/>
    <w:rsid w:val="00117B29"/>
    <w:rsid w:val="00117FC6"/>
    <w:rsid w:val="001205CC"/>
    <w:rsid w:val="00120798"/>
    <w:rsid w:val="0012088C"/>
    <w:rsid w:val="00121600"/>
    <w:rsid w:val="00123952"/>
    <w:rsid w:val="001239C9"/>
    <w:rsid w:val="001241A7"/>
    <w:rsid w:val="001249FD"/>
    <w:rsid w:val="00124B1D"/>
    <w:rsid w:val="00124B68"/>
    <w:rsid w:val="001250D7"/>
    <w:rsid w:val="0012724B"/>
    <w:rsid w:val="00127BFC"/>
    <w:rsid w:val="00127DA3"/>
    <w:rsid w:val="0013042D"/>
    <w:rsid w:val="001314A7"/>
    <w:rsid w:val="001318B9"/>
    <w:rsid w:val="00131FCA"/>
    <w:rsid w:val="0013296B"/>
    <w:rsid w:val="00132EB1"/>
    <w:rsid w:val="00133E1E"/>
    <w:rsid w:val="0013403A"/>
    <w:rsid w:val="00134845"/>
    <w:rsid w:val="00135BF5"/>
    <w:rsid w:val="00136106"/>
    <w:rsid w:val="00136197"/>
    <w:rsid w:val="00136E60"/>
    <w:rsid w:val="00137617"/>
    <w:rsid w:val="00137F74"/>
    <w:rsid w:val="00140CA0"/>
    <w:rsid w:val="00140CE5"/>
    <w:rsid w:val="001410FD"/>
    <w:rsid w:val="00141477"/>
    <w:rsid w:val="00142445"/>
    <w:rsid w:val="00142E24"/>
    <w:rsid w:val="0014331F"/>
    <w:rsid w:val="001433C8"/>
    <w:rsid w:val="0014391D"/>
    <w:rsid w:val="0014420A"/>
    <w:rsid w:val="00144690"/>
    <w:rsid w:val="00144BE9"/>
    <w:rsid w:val="001457CB"/>
    <w:rsid w:val="00146154"/>
    <w:rsid w:val="0014644E"/>
    <w:rsid w:val="0014725D"/>
    <w:rsid w:val="00147D57"/>
    <w:rsid w:val="00150604"/>
    <w:rsid w:val="00150741"/>
    <w:rsid w:val="001516A3"/>
    <w:rsid w:val="00152447"/>
    <w:rsid w:val="00152FF7"/>
    <w:rsid w:val="00153B8C"/>
    <w:rsid w:val="00153DEF"/>
    <w:rsid w:val="00153F56"/>
    <w:rsid w:val="00154166"/>
    <w:rsid w:val="0015507D"/>
    <w:rsid w:val="001554DD"/>
    <w:rsid w:val="00160402"/>
    <w:rsid w:val="00161B54"/>
    <w:rsid w:val="001623BD"/>
    <w:rsid w:val="001628C9"/>
    <w:rsid w:val="00163D6D"/>
    <w:rsid w:val="0016439E"/>
    <w:rsid w:val="001647B6"/>
    <w:rsid w:val="00164BCB"/>
    <w:rsid w:val="00165DB4"/>
    <w:rsid w:val="001704BD"/>
    <w:rsid w:val="0017158F"/>
    <w:rsid w:val="001719F3"/>
    <w:rsid w:val="00171C30"/>
    <w:rsid w:val="00173373"/>
    <w:rsid w:val="00173F05"/>
    <w:rsid w:val="00173F96"/>
    <w:rsid w:val="001747C0"/>
    <w:rsid w:val="00174AC4"/>
    <w:rsid w:val="0017505A"/>
    <w:rsid w:val="00175D22"/>
    <w:rsid w:val="00176314"/>
    <w:rsid w:val="001775A3"/>
    <w:rsid w:val="001779B6"/>
    <w:rsid w:val="00180D92"/>
    <w:rsid w:val="00180E7C"/>
    <w:rsid w:val="00181D44"/>
    <w:rsid w:val="00182197"/>
    <w:rsid w:val="00182628"/>
    <w:rsid w:val="00183A91"/>
    <w:rsid w:val="00184ACA"/>
    <w:rsid w:val="00185F27"/>
    <w:rsid w:val="001861BF"/>
    <w:rsid w:val="00186546"/>
    <w:rsid w:val="0018677B"/>
    <w:rsid w:val="00186D06"/>
    <w:rsid w:val="00186EBE"/>
    <w:rsid w:val="00187F25"/>
    <w:rsid w:val="00190100"/>
    <w:rsid w:val="0019077A"/>
    <w:rsid w:val="00190928"/>
    <w:rsid w:val="001919A3"/>
    <w:rsid w:val="00192076"/>
    <w:rsid w:val="00192987"/>
    <w:rsid w:val="00192992"/>
    <w:rsid w:val="001939D8"/>
    <w:rsid w:val="00193A95"/>
    <w:rsid w:val="00193B9B"/>
    <w:rsid w:val="00193E06"/>
    <w:rsid w:val="00195C85"/>
    <w:rsid w:val="00195E75"/>
    <w:rsid w:val="00197463"/>
    <w:rsid w:val="00197776"/>
    <w:rsid w:val="00197BB1"/>
    <w:rsid w:val="001A097D"/>
    <w:rsid w:val="001A0BDC"/>
    <w:rsid w:val="001A0C8A"/>
    <w:rsid w:val="001A126B"/>
    <w:rsid w:val="001A21BE"/>
    <w:rsid w:val="001A422B"/>
    <w:rsid w:val="001A47A1"/>
    <w:rsid w:val="001A5011"/>
    <w:rsid w:val="001A549E"/>
    <w:rsid w:val="001A5742"/>
    <w:rsid w:val="001A6E5F"/>
    <w:rsid w:val="001A7F5D"/>
    <w:rsid w:val="001A7F9B"/>
    <w:rsid w:val="001B0965"/>
    <w:rsid w:val="001B1CAC"/>
    <w:rsid w:val="001B258E"/>
    <w:rsid w:val="001B304A"/>
    <w:rsid w:val="001B347B"/>
    <w:rsid w:val="001B3E9F"/>
    <w:rsid w:val="001B3F59"/>
    <w:rsid w:val="001B53FE"/>
    <w:rsid w:val="001B5810"/>
    <w:rsid w:val="001B622E"/>
    <w:rsid w:val="001B6781"/>
    <w:rsid w:val="001B7B03"/>
    <w:rsid w:val="001C0F8C"/>
    <w:rsid w:val="001C23DF"/>
    <w:rsid w:val="001C288F"/>
    <w:rsid w:val="001C4874"/>
    <w:rsid w:val="001C4C53"/>
    <w:rsid w:val="001C55D5"/>
    <w:rsid w:val="001C577B"/>
    <w:rsid w:val="001C5B2F"/>
    <w:rsid w:val="001C5DA7"/>
    <w:rsid w:val="001C6015"/>
    <w:rsid w:val="001C6A0A"/>
    <w:rsid w:val="001C6E14"/>
    <w:rsid w:val="001C72C0"/>
    <w:rsid w:val="001C7858"/>
    <w:rsid w:val="001C79AB"/>
    <w:rsid w:val="001C7D98"/>
    <w:rsid w:val="001D12F6"/>
    <w:rsid w:val="001D1435"/>
    <w:rsid w:val="001D246A"/>
    <w:rsid w:val="001D2801"/>
    <w:rsid w:val="001D2A96"/>
    <w:rsid w:val="001D3F07"/>
    <w:rsid w:val="001D4CA3"/>
    <w:rsid w:val="001D533D"/>
    <w:rsid w:val="001D5601"/>
    <w:rsid w:val="001D5DE3"/>
    <w:rsid w:val="001D61E7"/>
    <w:rsid w:val="001E019F"/>
    <w:rsid w:val="001E0B65"/>
    <w:rsid w:val="001E1114"/>
    <w:rsid w:val="001E18FA"/>
    <w:rsid w:val="001E2B29"/>
    <w:rsid w:val="001E3F5D"/>
    <w:rsid w:val="001E4395"/>
    <w:rsid w:val="001E4A05"/>
    <w:rsid w:val="001E70C7"/>
    <w:rsid w:val="001E73B1"/>
    <w:rsid w:val="001F0923"/>
    <w:rsid w:val="001F1290"/>
    <w:rsid w:val="001F1F05"/>
    <w:rsid w:val="001F24A3"/>
    <w:rsid w:val="001F3AA8"/>
    <w:rsid w:val="001F3CE7"/>
    <w:rsid w:val="001F5120"/>
    <w:rsid w:val="001F5971"/>
    <w:rsid w:val="001F60D0"/>
    <w:rsid w:val="001F74AC"/>
    <w:rsid w:val="001F76FD"/>
    <w:rsid w:val="001F780D"/>
    <w:rsid w:val="001F7810"/>
    <w:rsid w:val="001F7862"/>
    <w:rsid w:val="001F7DD5"/>
    <w:rsid w:val="0020114C"/>
    <w:rsid w:val="002011F3"/>
    <w:rsid w:val="00201A0B"/>
    <w:rsid w:val="002028F6"/>
    <w:rsid w:val="00202BCB"/>
    <w:rsid w:val="00202DDC"/>
    <w:rsid w:val="00203216"/>
    <w:rsid w:val="00203555"/>
    <w:rsid w:val="00203684"/>
    <w:rsid w:val="00203E65"/>
    <w:rsid w:val="002049D6"/>
    <w:rsid w:val="0020501A"/>
    <w:rsid w:val="00205263"/>
    <w:rsid w:val="00205A2C"/>
    <w:rsid w:val="002066C0"/>
    <w:rsid w:val="0020712C"/>
    <w:rsid w:val="002078BA"/>
    <w:rsid w:val="00207EA6"/>
    <w:rsid w:val="0021052F"/>
    <w:rsid w:val="00210E2E"/>
    <w:rsid w:val="00211231"/>
    <w:rsid w:val="00211B5B"/>
    <w:rsid w:val="0021279E"/>
    <w:rsid w:val="00212DEE"/>
    <w:rsid w:val="00213D25"/>
    <w:rsid w:val="00215951"/>
    <w:rsid w:val="00215D6F"/>
    <w:rsid w:val="00215F44"/>
    <w:rsid w:val="0021606B"/>
    <w:rsid w:val="00216CB3"/>
    <w:rsid w:val="002172C7"/>
    <w:rsid w:val="00217C2E"/>
    <w:rsid w:val="00220B9D"/>
    <w:rsid w:val="00221046"/>
    <w:rsid w:val="00221400"/>
    <w:rsid w:val="002214D9"/>
    <w:rsid w:val="0022176C"/>
    <w:rsid w:val="0022280C"/>
    <w:rsid w:val="00223E0E"/>
    <w:rsid w:val="00224A67"/>
    <w:rsid w:val="002252E1"/>
    <w:rsid w:val="002265E4"/>
    <w:rsid w:val="00226A0F"/>
    <w:rsid w:val="00227420"/>
    <w:rsid w:val="00231B80"/>
    <w:rsid w:val="002328D4"/>
    <w:rsid w:val="00232CE4"/>
    <w:rsid w:val="00233ADB"/>
    <w:rsid w:val="0023445B"/>
    <w:rsid w:val="00235FC6"/>
    <w:rsid w:val="00236906"/>
    <w:rsid w:val="00240291"/>
    <w:rsid w:val="00240F37"/>
    <w:rsid w:val="002411E3"/>
    <w:rsid w:val="002417F1"/>
    <w:rsid w:val="00241A97"/>
    <w:rsid w:val="00242D2A"/>
    <w:rsid w:val="00242E3C"/>
    <w:rsid w:val="00245FF0"/>
    <w:rsid w:val="002462F4"/>
    <w:rsid w:val="00246451"/>
    <w:rsid w:val="00246D63"/>
    <w:rsid w:val="0025025B"/>
    <w:rsid w:val="00251441"/>
    <w:rsid w:val="00251A96"/>
    <w:rsid w:val="0025229B"/>
    <w:rsid w:val="00253815"/>
    <w:rsid w:val="00253A5E"/>
    <w:rsid w:val="00253A92"/>
    <w:rsid w:val="00254936"/>
    <w:rsid w:val="00256B34"/>
    <w:rsid w:val="00262287"/>
    <w:rsid w:val="00264777"/>
    <w:rsid w:val="00265B03"/>
    <w:rsid w:val="0026614F"/>
    <w:rsid w:val="002661F2"/>
    <w:rsid w:val="002666D8"/>
    <w:rsid w:val="00266D26"/>
    <w:rsid w:val="00266DF8"/>
    <w:rsid w:val="00266FCD"/>
    <w:rsid w:val="00267F37"/>
    <w:rsid w:val="00270466"/>
    <w:rsid w:val="00271BEF"/>
    <w:rsid w:val="002732C0"/>
    <w:rsid w:val="00273F25"/>
    <w:rsid w:val="00275099"/>
    <w:rsid w:val="0027522E"/>
    <w:rsid w:val="002753D3"/>
    <w:rsid w:val="00275D20"/>
    <w:rsid w:val="002764C3"/>
    <w:rsid w:val="002768C0"/>
    <w:rsid w:val="00280A4A"/>
    <w:rsid w:val="00280F61"/>
    <w:rsid w:val="00281165"/>
    <w:rsid w:val="002816A0"/>
    <w:rsid w:val="00281D32"/>
    <w:rsid w:val="002826D3"/>
    <w:rsid w:val="002827AD"/>
    <w:rsid w:val="00282BFC"/>
    <w:rsid w:val="00284356"/>
    <w:rsid w:val="002846D0"/>
    <w:rsid w:val="00284707"/>
    <w:rsid w:val="0028623B"/>
    <w:rsid w:val="00286663"/>
    <w:rsid w:val="00286922"/>
    <w:rsid w:val="002869EB"/>
    <w:rsid w:val="00287DE5"/>
    <w:rsid w:val="002914EF"/>
    <w:rsid w:val="002916F9"/>
    <w:rsid w:val="00291CBD"/>
    <w:rsid w:val="00292D6D"/>
    <w:rsid w:val="00293466"/>
    <w:rsid w:val="002936AB"/>
    <w:rsid w:val="00295D03"/>
    <w:rsid w:val="00296496"/>
    <w:rsid w:val="002A1D5B"/>
    <w:rsid w:val="002A295A"/>
    <w:rsid w:val="002A334C"/>
    <w:rsid w:val="002A38AB"/>
    <w:rsid w:val="002A3FB7"/>
    <w:rsid w:val="002A4141"/>
    <w:rsid w:val="002A4F5F"/>
    <w:rsid w:val="002A5BEB"/>
    <w:rsid w:val="002A6401"/>
    <w:rsid w:val="002A6461"/>
    <w:rsid w:val="002A668D"/>
    <w:rsid w:val="002A6A8C"/>
    <w:rsid w:val="002A6CBD"/>
    <w:rsid w:val="002B3262"/>
    <w:rsid w:val="002B3AC2"/>
    <w:rsid w:val="002B3BEF"/>
    <w:rsid w:val="002B49C5"/>
    <w:rsid w:val="002B4E07"/>
    <w:rsid w:val="002B6EF2"/>
    <w:rsid w:val="002B7CF4"/>
    <w:rsid w:val="002B7FB9"/>
    <w:rsid w:val="002C03C1"/>
    <w:rsid w:val="002C0B82"/>
    <w:rsid w:val="002C0F54"/>
    <w:rsid w:val="002C15C3"/>
    <w:rsid w:val="002C15D3"/>
    <w:rsid w:val="002C181E"/>
    <w:rsid w:val="002C2A26"/>
    <w:rsid w:val="002C2C2F"/>
    <w:rsid w:val="002C3885"/>
    <w:rsid w:val="002C3942"/>
    <w:rsid w:val="002C4723"/>
    <w:rsid w:val="002C4CC5"/>
    <w:rsid w:val="002C667C"/>
    <w:rsid w:val="002C66E8"/>
    <w:rsid w:val="002C7F4E"/>
    <w:rsid w:val="002D01A9"/>
    <w:rsid w:val="002D052E"/>
    <w:rsid w:val="002D0DD4"/>
    <w:rsid w:val="002D10E4"/>
    <w:rsid w:val="002D15BA"/>
    <w:rsid w:val="002D33B8"/>
    <w:rsid w:val="002D3EE8"/>
    <w:rsid w:val="002D4175"/>
    <w:rsid w:val="002D57B8"/>
    <w:rsid w:val="002D6500"/>
    <w:rsid w:val="002D6E08"/>
    <w:rsid w:val="002D6F7A"/>
    <w:rsid w:val="002D7E19"/>
    <w:rsid w:val="002E0DE4"/>
    <w:rsid w:val="002E1B33"/>
    <w:rsid w:val="002E2CBE"/>
    <w:rsid w:val="002E2D78"/>
    <w:rsid w:val="002E35DF"/>
    <w:rsid w:val="002E39C5"/>
    <w:rsid w:val="002E3A5D"/>
    <w:rsid w:val="002E3D1B"/>
    <w:rsid w:val="002E450B"/>
    <w:rsid w:val="002E565E"/>
    <w:rsid w:val="002E6EAB"/>
    <w:rsid w:val="002E6EE5"/>
    <w:rsid w:val="002E72CE"/>
    <w:rsid w:val="002E7C7E"/>
    <w:rsid w:val="002F0042"/>
    <w:rsid w:val="002F3084"/>
    <w:rsid w:val="002F3089"/>
    <w:rsid w:val="002F3410"/>
    <w:rsid w:val="002F34EA"/>
    <w:rsid w:val="002F3BBD"/>
    <w:rsid w:val="002F50F0"/>
    <w:rsid w:val="002F574A"/>
    <w:rsid w:val="002F642D"/>
    <w:rsid w:val="002F7C0F"/>
    <w:rsid w:val="00300089"/>
    <w:rsid w:val="00300468"/>
    <w:rsid w:val="00300A22"/>
    <w:rsid w:val="00300B7B"/>
    <w:rsid w:val="00300DAA"/>
    <w:rsid w:val="00303876"/>
    <w:rsid w:val="00303FA0"/>
    <w:rsid w:val="00304D31"/>
    <w:rsid w:val="00306CB2"/>
    <w:rsid w:val="00306DFD"/>
    <w:rsid w:val="00307CA9"/>
    <w:rsid w:val="00307FC6"/>
    <w:rsid w:val="003107C4"/>
    <w:rsid w:val="0031125E"/>
    <w:rsid w:val="00311670"/>
    <w:rsid w:val="00313EFF"/>
    <w:rsid w:val="0031498B"/>
    <w:rsid w:val="00315C66"/>
    <w:rsid w:val="00315DCF"/>
    <w:rsid w:val="00316314"/>
    <w:rsid w:val="00317566"/>
    <w:rsid w:val="003176DE"/>
    <w:rsid w:val="003203B6"/>
    <w:rsid w:val="00322032"/>
    <w:rsid w:val="00322220"/>
    <w:rsid w:val="003224F7"/>
    <w:rsid w:val="00323D65"/>
    <w:rsid w:val="00324C66"/>
    <w:rsid w:val="00325A89"/>
    <w:rsid w:val="003267C4"/>
    <w:rsid w:val="00327107"/>
    <w:rsid w:val="0033045B"/>
    <w:rsid w:val="003319AE"/>
    <w:rsid w:val="00332030"/>
    <w:rsid w:val="00333F72"/>
    <w:rsid w:val="003343E6"/>
    <w:rsid w:val="00334725"/>
    <w:rsid w:val="00334797"/>
    <w:rsid w:val="00334A6D"/>
    <w:rsid w:val="00334EF5"/>
    <w:rsid w:val="00335AB5"/>
    <w:rsid w:val="00335B86"/>
    <w:rsid w:val="00335C04"/>
    <w:rsid w:val="00336827"/>
    <w:rsid w:val="003369F4"/>
    <w:rsid w:val="00336CFC"/>
    <w:rsid w:val="00337D39"/>
    <w:rsid w:val="003408D1"/>
    <w:rsid w:val="003408EE"/>
    <w:rsid w:val="00340E3D"/>
    <w:rsid w:val="00341080"/>
    <w:rsid w:val="00342BAA"/>
    <w:rsid w:val="003433EF"/>
    <w:rsid w:val="00343CBF"/>
    <w:rsid w:val="003442EA"/>
    <w:rsid w:val="0034486B"/>
    <w:rsid w:val="00344D50"/>
    <w:rsid w:val="00344E40"/>
    <w:rsid w:val="00345097"/>
    <w:rsid w:val="003452D2"/>
    <w:rsid w:val="00345986"/>
    <w:rsid w:val="00346D75"/>
    <w:rsid w:val="003471D2"/>
    <w:rsid w:val="0034748A"/>
    <w:rsid w:val="00351E59"/>
    <w:rsid w:val="00351F8B"/>
    <w:rsid w:val="00352C47"/>
    <w:rsid w:val="003542C9"/>
    <w:rsid w:val="00355F4E"/>
    <w:rsid w:val="003566DD"/>
    <w:rsid w:val="003572A9"/>
    <w:rsid w:val="0036039C"/>
    <w:rsid w:val="003604B2"/>
    <w:rsid w:val="003605F7"/>
    <w:rsid w:val="003616D4"/>
    <w:rsid w:val="003616E4"/>
    <w:rsid w:val="003617CD"/>
    <w:rsid w:val="00361A04"/>
    <w:rsid w:val="003624C2"/>
    <w:rsid w:val="00362653"/>
    <w:rsid w:val="00362F7E"/>
    <w:rsid w:val="003631E4"/>
    <w:rsid w:val="00363EBD"/>
    <w:rsid w:val="00365337"/>
    <w:rsid w:val="003654EF"/>
    <w:rsid w:val="00365C1C"/>
    <w:rsid w:val="00367F93"/>
    <w:rsid w:val="003703BE"/>
    <w:rsid w:val="00371162"/>
    <w:rsid w:val="00371EF8"/>
    <w:rsid w:val="003720D0"/>
    <w:rsid w:val="003721F0"/>
    <w:rsid w:val="0037267E"/>
    <w:rsid w:val="00372819"/>
    <w:rsid w:val="00372BB3"/>
    <w:rsid w:val="00375905"/>
    <w:rsid w:val="00375A5C"/>
    <w:rsid w:val="003764B1"/>
    <w:rsid w:val="00376806"/>
    <w:rsid w:val="00377044"/>
    <w:rsid w:val="00377172"/>
    <w:rsid w:val="00377386"/>
    <w:rsid w:val="00380DB0"/>
    <w:rsid w:val="00382002"/>
    <w:rsid w:val="00382D75"/>
    <w:rsid w:val="00383FA2"/>
    <w:rsid w:val="00384ED2"/>
    <w:rsid w:val="00385D73"/>
    <w:rsid w:val="003874B2"/>
    <w:rsid w:val="00390326"/>
    <w:rsid w:val="00390910"/>
    <w:rsid w:val="00390B19"/>
    <w:rsid w:val="00391AF9"/>
    <w:rsid w:val="00393248"/>
    <w:rsid w:val="0039510C"/>
    <w:rsid w:val="00395E94"/>
    <w:rsid w:val="00395F9F"/>
    <w:rsid w:val="003971F6"/>
    <w:rsid w:val="003A0560"/>
    <w:rsid w:val="003A1AC3"/>
    <w:rsid w:val="003A1EAB"/>
    <w:rsid w:val="003A3184"/>
    <w:rsid w:val="003A3932"/>
    <w:rsid w:val="003A4799"/>
    <w:rsid w:val="003A49E9"/>
    <w:rsid w:val="003A5188"/>
    <w:rsid w:val="003A5851"/>
    <w:rsid w:val="003A5F07"/>
    <w:rsid w:val="003A6023"/>
    <w:rsid w:val="003A6B47"/>
    <w:rsid w:val="003A6B85"/>
    <w:rsid w:val="003A6BFE"/>
    <w:rsid w:val="003A6C76"/>
    <w:rsid w:val="003A7F8E"/>
    <w:rsid w:val="003B0AAB"/>
    <w:rsid w:val="003B1805"/>
    <w:rsid w:val="003B1EDB"/>
    <w:rsid w:val="003B2FB9"/>
    <w:rsid w:val="003B39E7"/>
    <w:rsid w:val="003B4383"/>
    <w:rsid w:val="003B485A"/>
    <w:rsid w:val="003B4A48"/>
    <w:rsid w:val="003B4C60"/>
    <w:rsid w:val="003B594D"/>
    <w:rsid w:val="003B60E1"/>
    <w:rsid w:val="003B6135"/>
    <w:rsid w:val="003B6C57"/>
    <w:rsid w:val="003B6F46"/>
    <w:rsid w:val="003B6FC9"/>
    <w:rsid w:val="003B72D5"/>
    <w:rsid w:val="003C0391"/>
    <w:rsid w:val="003C053D"/>
    <w:rsid w:val="003C0638"/>
    <w:rsid w:val="003C06FA"/>
    <w:rsid w:val="003C14BF"/>
    <w:rsid w:val="003C2A07"/>
    <w:rsid w:val="003C2CE7"/>
    <w:rsid w:val="003C4546"/>
    <w:rsid w:val="003C60F9"/>
    <w:rsid w:val="003C66AD"/>
    <w:rsid w:val="003C7610"/>
    <w:rsid w:val="003C76EB"/>
    <w:rsid w:val="003D120E"/>
    <w:rsid w:val="003D1C27"/>
    <w:rsid w:val="003D1F1A"/>
    <w:rsid w:val="003D2A55"/>
    <w:rsid w:val="003D3EEB"/>
    <w:rsid w:val="003D42E9"/>
    <w:rsid w:val="003D4DA5"/>
    <w:rsid w:val="003D53BB"/>
    <w:rsid w:val="003D54C8"/>
    <w:rsid w:val="003D592C"/>
    <w:rsid w:val="003D5C68"/>
    <w:rsid w:val="003D6C15"/>
    <w:rsid w:val="003D780C"/>
    <w:rsid w:val="003E25C3"/>
    <w:rsid w:val="003E2C8F"/>
    <w:rsid w:val="003E2F7D"/>
    <w:rsid w:val="003E39FD"/>
    <w:rsid w:val="003E3F64"/>
    <w:rsid w:val="003E421D"/>
    <w:rsid w:val="003E46FE"/>
    <w:rsid w:val="003E4EBE"/>
    <w:rsid w:val="003E4FA1"/>
    <w:rsid w:val="003E4FD0"/>
    <w:rsid w:val="003E6169"/>
    <w:rsid w:val="003E6477"/>
    <w:rsid w:val="003F0023"/>
    <w:rsid w:val="003F16F2"/>
    <w:rsid w:val="003F18B8"/>
    <w:rsid w:val="003F1E0C"/>
    <w:rsid w:val="003F2387"/>
    <w:rsid w:val="003F2942"/>
    <w:rsid w:val="003F2D5A"/>
    <w:rsid w:val="003F3473"/>
    <w:rsid w:val="003F37DB"/>
    <w:rsid w:val="003F4864"/>
    <w:rsid w:val="003F5DB1"/>
    <w:rsid w:val="003F6625"/>
    <w:rsid w:val="004006F4"/>
    <w:rsid w:val="004011B2"/>
    <w:rsid w:val="00402BAB"/>
    <w:rsid w:val="004035CB"/>
    <w:rsid w:val="00403872"/>
    <w:rsid w:val="004042CE"/>
    <w:rsid w:val="004048B5"/>
    <w:rsid w:val="00404B08"/>
    <w:rsid w:val="004052D2"/>
    <w:rsid w:val="00406032"/>
    <w:rsid w:val="0040771A"/>
    <w:rsid w:val="0041011B"/>
    <w:rsid w:val="00410305"/>
    <w:rsid w:val="0041065A"/>
    <w:rsid w:val="00410F5A"/>
    <w:rsid w:val="00411F10"/>
    <w:rsid w:val="00412177"/>
    <w:rsid w:val="00412A75"/>
    <w:rsid w:val="00413991"/>
    <w:rsid w:val="00414138"/>
    <w:rsid w:val="00414FFA"/>
    <w:rsid w:val="004152C2"/>
    <w:rsid w:val="00415D0F"/>
    <w:rsid w:val="00416069"/>
    <w:rsid w:val="0041624F"/>
    <w:rsid w:val="004163D9"/>
    <w:rsid w:val="00416B2D"/>
    <w:rsid w:val="00416C69"/>
    <w:rsid w:val="00416DE5"/>
    <w:rsid w:val="00417549"/>
    <w:rsid w:val="004175CB"/>
    <w:rsid w:val="0042076D"/>
    <w:rsid w:val="00420C70"/>
    <w:rsid w:val="0042174C"/>
    <w:rsid w:val="004219A4"/>
    <w:rsid w:val="00422805"/>
    <w:rsid w:val="0042349F"/>
    <w:rsid w:val="00425773"/>
    <w:rsid w:val="00426D68"/>
    <w:rsid w:val="00426ED1"/>
    <w:rsid w:val="00432928"/>
    <w:rsid w:val="00432D95"/>
    <w:rsid w:val="004333B2"/>
    <w:rsid w:val="004336DB"/>
    <w:rsid w:val="00433E7E"/>
    <w:rsid w:val="0043422C"/>
    <w:rsid w:val="0043444F"/>
    <w:rsid w:val="00434585"/>
    <w:rsid w:val="00434A7A"/>
    <w:rsid w:val="00434D03"/>
    <w:rsid w:val="0043546F"/>
    <w:rsid w:val="00435980"/>
    <w:rsid w:val="00436ADB"/>
    <w:rsid w:val="00437E1C"/>
    <w:rsid w:val="00440159"/>
    <w:rsid w:val="00440766"/>
    <w:rsid w:val="00440FB7"/>
    <w:rsid w:val="00442530"/>
    <w:rsid w:val="00443BFD"/>
    <w:rsid w:val="00444CC0"/>
    <w:rsid w:val="00444EB7"/>
    <w:rsid w:val="00445DE5"/>
    <w:rsid w:val="0044664D"/>
    <w:rsid w:val="004468B0"/>
    <w:rsid w:val="0044695F"/>
    <w:rsid w:val="0044702A"/>
    <w:rsid w:val="00447AF8"/>
    <w:rsid w:val="00447E7E"/>
    <w:rsid w:val="004501FC"/>
    <w:rsid w:val="004508C8"/>
    <w:rsid w:val="0045231E"/>
    <w:rsid w:val="0045268F"/>
    <w:rsid w:val="00453442"/>
    <w:rsid w:val="00453F05"/>
    <w:rsid w:val="004544AC"/>
    <w:rsid w:val="00454519"/>
    <w:rsid w:val="0045531B"/>
    <w:rsid w:val="0045533F"/>
    <w:rsid w:val="00455BF1"/>
    <w:rsid w:val="00456203"/>
    <w:rsid w:val="004603AE"/>
    <w:rsid w:val="00460EBE"/>
    <w:rsid w:val="00461243"/>
    <w:rsid w:val="00461846"/>
    <w:rsid w:val="00461EE9"/>
    <w:rsid w:val="00462589"/>
    <w:rsid w:val="00462883"/>
    <w:rsid w:val="00464474"/>
    <w:rsid w:val="00464D29"/>
    <w:rsid w:val="00465066"/>
    <w:rsid w:val="00466161"/>
    <w:rsid w:val="004664E1"/>
    <w:rsid w:val="00466B90"/>
    <w:rsid w:val="004670C3"/>
    <w:rsid w:val="00470303"/>
    <w:rsid w:val="00470954"/>
    <w:rsid w:val="00470C24"/>
    <w:rsid w:val="00471885"/>
    <w:rsid w:val="00471A4E"/>
    <w:rsid w:val="00471CD1"/>
    <w:rsid w:val="004733E5"/>
    <w:rsid w:val="00473D23"/>
    <w:rsid w:val="004744FD"/>
    <w:rsid w:val="00474715"/>
    <w:rsid w:val="004762A8"/>
    <w:rsid w:val="0047697F"/>
    <w:rsid w:val="00476F43"/>
    <w:rsid w:val="0047734F"/>
    <w:rsid w:val="00477F7E"/>
    <w:rsid w:val="00480819"/>
    <w:rsid w:val="00480ADB"/>
    <w:rsid w:val="00480AE5"/>
    <w:rsid w:val="00480BFB"/>
    <w:rsid w:val="00481BF5"/>
    <w:rsid w:val="00482436"/>
    <w:rsid w:val="00482A6C"/>
    <w:rsid w:val="00483105"/>
    <w:rsid w:val="0048364C"/>
    <w:rsid w:val="00483693"/>
    <w:rsid w:val="00484AAD"/>
    <w:rsid w:val="00485B01"/>
    <w:rsid w:val="00485C8D"/>
    <w:rsid w:val="004865D4"/>
    <w:rsid w:val="00486755"/>
    <w:rsid w:val="00487022"/>
    <w:rsid w:val="004876AF"/>
    <w:rsid w:val="004907C3"/>
    <w:rsid w:val="00490892"/>
    <w:rsid w:val="004917E9"/>
    <w:rsid w:val="00491DB4"/>
    <w:rsid w:val="00491DE9"/>
    <w:rsid w:val="004922D4"/>
    <w:rsid w:val="00492DD9"/>
    <w:rsid w:val="004939B7"/>
    <w:rsid w:val="00493E5C"/>
    <w:rsid w:val="0049479C"/>
    <w:rsid w:val="004954BF"/>
    <w:rsid w:val="0049615D"/>
    <w:rsid w:val="00497973"/>
    <w:rsid w:val="00497CF4"/>
    <w:rsid w:val="004A088E"/>
    <w:rsid w:val="004A1130"/>
    <w:rsid w:val="004A14C5"/>
    <w:rsid w:val="004A24B6"/>
    <w:rsid w:val="004A285F"/>
    <w:rsid w:val="004A2D7E"/>
    <w:rsid w:val="004A3F04"/>
    <w:rsid w:val="004A4835"/>
    <w:rsid w:val="004A4D73"/>
    <w:rsid w:val="004A52F1"/>
    <w:rsid w:val="004A55FD"/>
    <w:rsid w:val="004A6BBB"/>
    <w:rsid w:val="004A6C24"/>
    <w:rsid w:val="004A739C"/>
    <w:rsid w:val="004A739E"/>
    <w:rsid w:val="004B11AB"/>
    <w:rsid w:val="004B169F"/>
    <w:rsid w:val="004B1D7B"/>
    <w:rsid w:val="004B29C8"/>
    <w:rsid w:val="004B3088"/>
    <w:rsid w:val="004B3697"/>
    <w:rsid w:val="004B39FB"/>
    <w:rsid w:val="004B3A8B"/>
    <w:rsid w:val="004B4ABA"/>
    <w:rsid w:val="004B63EA"/>
    <w:rsid w:val="004B6690"/>
    <w:rsid w:val="004B7F3B"/>
    <w:rsid w:val="004C025B"/>
    <w:rsid w:val="004C088C"/>
    <w:rsid w:val="004C0E53"/>
    <w:rsid w:val="004C1B2F"/>
    <w:rsid w:val="004C26AC"/>
    <w:rsid w:val="004C310E"/>
    <w:rsid w:val="004C3D85"/>
    <w:rsid w:val="004C3E4A"/>
    <w:rsid w:val="004C568E"/>
    <w:rsid w:val="004C5915"/>
    <w:rsid w:val="004C6172"/>
    <w:rsid w:val="004C7129"/>
    <w:rsid w:val="004C7E4E"/>
    <w:rsid w:val="004D0440"/>
    <w:rsid w:val="004D1A0D"/>
    <w:rsid w:val="004D1E5D"/>
    <w:rsid w:val="004D2050"/>
    <w:rsid w:val="004D3E97"/>
    <w:rsid w:val="004D419A"/>
    <w:rsid w:val="004D53BC"/>
    <w:rsid w:val="004D53EA"/>
    <w:rsid w:val="004D7611"/>
    <w:rsid w:val="004E0557"/>
    <w:rsid w:val="004E084B"/>
    <w:rsid w:val="004E1D6C"/>
    <w:rsid w:val="004E2FEA"/>
    <w:rsid w:val="004E37D7"/>
    <w:rsid w:val="004E3F85"/>
    <w:rsid w:val="004E424D"/>
    <w:rsid w:val="004E43E3"/>
    <w:rsid w:val="004E7374"/>
    <w:rsid w:val="004E78AF"/>
    <w:rsid w:val="004E78DB"/>
    <w:rsid w:val="004E7EED"/>
    <w:rsid w:val="004F0C0C"/>
    <w:rsid w:val="004F2204"/>
    <w:rsid w:val="004F288A"/>
    <w:rsid w:val="004F2F87"/>
    <w:rsid w:val="004F359B"/>
    <w:rsid w:val="004F3AAB"/>
    <w:rsid w:val="004F4115"/>
    <w:rsid w:val="004F46B4"/>
    <w:rsid w:val="004F56C9"/>
    <w:rsid w:val="004F5CE2"/>
    <w:rsid w:val="004F7DBA"/>
    <w:rsid w:val="00501758"/>
    <w:rsid w:val="00501FB5"/>
    <w:rsid w:val="00502077"/>
    <w:rsid w:val="00502D70"/>
    <w:rsid w:val="00505AC9"/>
    <w:rsid w:val="0050630A"/>
    <w:rsid w:val="005072BA"/>
    <w:rsid w:val="00507924"/>
    <w:rsid w:val="00507A4A"/>
    <w:rsid w:val="005106A7"/>
    <w:rsid w:val="00510846"/>
    <w:rsid w:val="00512FB3"/>
    <w:rsid w:val="00515896"/>
    <w:rsid w:val="00515F94"/>
    <w:rsid w:val="005165E7"/>
    <w:rsid w:val="00516D42"/>
    <w:rsid w:val="005217A0"/>
    <w:rsid w:val="00521BF2"/>
    <w:rsid w:val="005221FE"/>
    <w:rsid w:val="005226E9"/>
    <w:rsid w:val="00522875"/>
    <w:rsid w:val="00523596"/>
    <w:rsid w:val="00523B84"/>
    <w:rsid w:val="005240FC"/>
    <w:rsid w:val="00524C70"/>
    <w:rsid w:val="005258B8"/>
    <w:rsid w:val="00525C49"/>
    <w:rsid w:val="0052669F"/>
    <w:rsid w:val="00527C01"/>
    <w:rsid w:val="005328F0"/>
    <w:rsid w:val="0053298B"/>
    <w:rsid w:val="00532EA3"/>
    <w:rsid w:val="00532F03"/>
    <w:rsid w:val="0053341F"/>
    <w:rsid w:val="005335B9"/>
    <w:rsid w:val="00534614"/>
    <w:rsid w:val="005349CA"/>
    <w:rsid w:val="00535009"/>
    <w:rsid w:val="00536484"/>
    <w:rsid w:val="00536A2F"/>
    <w:rsid w:val="00536C72"/>
    <w:rsid w:val="0053712B"/>
    <w:rsid w:val="0054049E"/>
    <w:rsid w:val="0054218C"/>
    <w:rsid w:val="00542451"/>
    <w:rsid w:val="0054247D"/>
    <w:rsid w:val="00543160"/>
    <w:rsid w:val="005431F2"/>
    <w:rsid w:val="00543284"/>
    <w:rsid w:val="005441C7"/>
    <w:rsid w:val="005446D3"/>
    <w:rsid w:val="00544EB4"/>
    <w:rsid w:val="00546981"/>
    <w:rsid w:val="00547999"/>
    <w:rsid w:val="00550F56"/>
    <w:rsid w:val="005511A5"/>
    <w:rsid w:val="005524CE"/>
    <w:rsid w:val="00552C8B"/>
    <w:rsid w:val="00552E11"/>
    <w:rsid w:val="00553FF3"/>
    <w:rsid w:val="0055405B"/>
    <w:rsid w:val="00556A10"/>
    <w:rsid w:val="00556B8D"/>
    <w:rsid w:val="00557A32"/>
    <w:rsid w:val="00561003"/>
    <w:rsid w:val="00561605"/>
    <w:rsid w:val="00561922"/>
    <w:rsid w:val="00562925"/>
    <w:rsid w:val="00562B8D"/>
    <w:rsid w:val="005632CB"/>
    <w:rsid w:val="005637F9"/>
    <w:rsid w:val="00564A5A"/>
    <w:rsid w:val="00565943"/>
    <w:rsid w:val="005666B6"/>
    <w:rsid w:val="00566985"/>
    <w:rsid w:val="00566B55"/>
    <w:rsid w:val="00567366"/>
    <w:rsid w:val="00567E9F"/>
    <w:rsid w:val="0057088E"/>
    <w:rsid w:val="00570FF3"/>
    <w:rsid w:val="0057325A"/>
    <w:rsid w:val="00573396"/>
    <w:rsid w:val="005745CC"/>
    <w:rsid w:val="005747FA"/>
    <w:rsid w:val="00574BBE"/>
    <w:rsid w:val="00574DAD"/>
    <w:rsid w:val="00575EA6"/>
    <w:rsid w:val="00577115"/>
    <w:rsid w:val="00577129"/>
    <w:rsid w:val="005773AE"/>
    <w:rsid w:val="0057770D"/>
    <w:rsid w:val="00577F85"/>
    <w:rsid w:val="00580035"/>
    <w:rsid w:val="00580B7D"/>
    <w:rsid w:val="005810C7"/>
    <w:rsid w:val="00581345"/>
    <w:rsid w:val="00581805"/>
    <w:rsid w:val="005829AB"/>
    <w:rsid w:val="00583EFE"/>
    <w:rsid w:val="0058562C"/>
    <w:rsid w:val="00586D04"/>
    <w:rsid w:val="0058770B"/>
    <w:rsid w:val="00587D87"/>
    <w:rsid w:val="00591F6A"/>
    <w:rsid w:val="005923ED"/>
    <w:rsid w:val="00593E96"/>
    <w:rsid w:val="00597061"/>
    <w:rsid w:val="00597894"/>
    <w:rsid w:val="005A066E"/>
    <w:rsid w:val="005A177C"/>
    <w:rsid w:val="005A1D78"/>
    <w:rsid w:val="005A35BB"/>
    <w:rsid w:val="005A546A"/>
    <w:rsid w:val="005A58D8"/>
    <w:rsid w:val="005A6055"/>
    <w:rsid w:val="005A7D93"/>
    <w:rsid w:val="005B084A"/>
    <w:rsid w:val="005B16E6"/>
    <w:rsid w:val="005B1DAC"/>
    <w:rsid w:val="005B278A"/>
    <w:rsid w:val="005B2A61"/>
    <w:rsid w:val="005B3631"/>
    <w:rsid w:val="005B3862"/>
    <w:rsid w:val="005B401B"/>
    <w:rsid w:val="005B41C4"/>
    <w:rsid w:val="005B43C8"/>
    <w:rsid w:val="005B52C0"/>
    <w:rsid w:val="005B6159"/>
    <w:rsid w:val="005B6351"/>
    <w:rsid w:val="005B6797"/>
    <w:rsid w:val="005B6AD9"/>
    <w:rsid w:val="005B6DE7"/>
    <w:rsid w:val="005B6FCE"/>
    <w:rsid w:val="005C01BE"/>
    <w:rsid w:val="005C069C"/>
    <w:rsid w:val="005C07AC"/>
    <w:rsid w:val="005C07E5"/>
    <w:rsid w:val="005C0B1A"/>
    <w:rsid w:val="005C0DEC"/>
    <w:rsid w:val="005C178B"/>
    <w:rsid w:val="005C1AFE"/>
    <w:rsid w:val="005C1B5A"/>
    <w:rsid w:val="005C2E36"/>
    <w:rsid w:val="005C47CD"/>
    <w:rsid w:val="005C6118"/>
    <w:rsid w:val="005C75C3"/>
    <w:rsid w:val="005C7B1A"/>
    <w:rsid w:val="005D1091"/>
    <w:rsid w:val="005D147F"/>
    <w:rsid w:val="005D1ECE"/>
    <w:rsid w:val="005D2610"/>
    <w:rsid w:val="005D31C2"/>
    <w:rsid w:val="005D3B5A"/>
    <w:rsid w:val="005D5245"/>
    <w:rsid w:val="005D6152"/>
    <w:rsid w:val="005D68BD"/>
    <w:rsid w:val="005D6B22"/>
    <w:rsid w:val="005D73CF"/>
    <w:rsid w:val="005E0E25"/>
    <w:rsid w:val="005E17D9"/>
    <w:rsid w:val="005E2DFB"/>
    <w:rsid w:val="005E2FBC"/>
    <w:rsid w:val="005E336A"/>
    <w:rsid w:val="005E3965"/>
    <w:rsid w:val="005E428C"/>
    <w:rsid w:val="005E46FB"/>
    <w:rsid w:val="005E57F7"/>
    <w:rsid w:val="005E6EAA"/>
    <w:rsid w:val="005E759B"/>
    <w:rsid w:val="005F1FD1"/>
    <w:rsid w:val="005F3AFC"/>
    <w:rsid w:val="005F3BAA"/>
    <w:rsid w:val="005F56DC"/>
    <w:rsid w:val="005F5BEE"/>
    <w:rsid w:val="005F62B2"/>
    <w:rsid w:val="005F65C5"/>
    <w:rsid w:val="005F6D3D"/>
    <w:rsid w:val="005F6F33"/>
    <w:rsid w:val="005F73FA"/>
    <w:rsid w:val="00600F7A"/>
    <w:rsid w:val="00601117"/>
    <w:rsid w:val="00601432"/>
    <w:rsid w:val="00601C38"/>
    <w:rsid w:val="00602BB3"/>
    <w:rsid w:val="00603617"/>
    <w:rsid w:val="0060386C"/>
    <w:rsid w:val="00605D9A"/>
    <w:rsid w:val="00606C1F"/>
    <w:rsid w:val="00607248"/>
    <w:rsid w:val="00610C97"/>
    <w:rsid w:val="0061119B"/>
    <w:rsid w:val="006118DC"/>
    <w:rsid w:val="006129BD"/>
    <w:rsid w:val="00612FC7"/>
    <w:rsid w:val="00613865"/>
    <w:rsid w:val="0061386F"/>
    <w:rsid w:val="006138CE"/>
    <w:rsid w:val="00613B8E"/>
    <w:rsid w:val="00613E03"/>
    <w:rsid w:val="00614C5C"/>
    <w:rsid w:val="00615652"/>
    <w:rsid w:val="00615B41"/>
    <w:rsid w:val="00615EA0"/>
    <w:rsid w:val="00616ACC"/>
    <w:rsid w:val="00617D2B"/>
    <w:rsid w:val="00620628"/>
    <w:rsid w:val="00620CDA"/>
    <w:rsid w:val="006215EF"/>
    <w:rsid w:val="00622E9F"/>
    <w:rsid w:val="006230CA"/>
    <w:rsid w:val="00623480"/>
    <w:rsid w:val="006235AE"/>
    <w:rsid w:val="0062374A"/>
    <w:rsid w:val="00623A80"/>
    <w:rsid w:val="006251AE"/>
    <w:rsid w:val="00625808"/>
    <w:rsid w:val="00625865"/>
    <w:rsid w:val="00625F3C"/>
    <w:rsid w:val="00626090"/>
    <w:rsid w:val="006261F0"/>
    <w:rsid w:val="006262EE"/>
    <w:rsid w:val="006277CC"/>
    <w:rsid w:val="00630264"/>
    <w:rsid w:val="006322A3"/>
    <w:rsid w:val="0063246C"/>
    <w:rsid w:val="00632A77"/>
    <w:rsid w:val="0063301F"/>
    <w:rsid w:val="006337BC"/>
    <w:rsid w:val="006346FD"/>
    <w:rsid w:val="00634B4F"/>
    <w:rsid w:val="00634D82"/>
    <w:rsid w:val="0063524C"/>
    <w:rsid w:val="006357FA"/>
    <w:rsid w:val="006361AD"/>
    <w:rsid w:val="006365E2"/>
    <w:rsid w:val="00636615"/>
    <w:rsid w:val="00640C9C"/>
    <w:rsid w:val="00641FA8"/>
    <w:rsid w:val="00643B6D"/>
    <w:rsid w:val="00643E6C"/>
    <w:rsid w:val="00645427"/>
    <w:rsid w:val="006455EB"/>
    <w:rsid w:val="006471F6"/>
    <w:rsid w:val="006517AC"/>
    <w:rsid w:val="00651EDD"/>
    <w:rsid w:val="006523A5"/>
    <w:rsid w:val="00653B64"/>
    <w:rsid w:val="00655FD3"/>
    <w:rsid w:val="00656A1D"/>
    <w:rsid w:val="00657E4D"/>
    <w:rsid w:val="00657E77"/>
    <w:rsid w:val="006602E4"/>
    <w:rsid w:val="00660AA8"/>
    <w:rsid w:val="006613BD"/>
    <w:rsid w:val="0066157C"/>
    <w:rsid w:val="00662FEE"/>
    <w:rsid w:val="006631A1"/>
    <w:rsid w:val="00663BBF"/>
    <w:rsid w:val="00664447"/>
    <w:rsid w:val="00664A83"/>
    <w:rsid w:val="0066502A"/>
    <w:rsid w:val="00665F49"/>
    <w:rsid w:val="006662CC"/>
    <w:rsid w:val="006665B9"/>
    <w:rsid w:val="00670572"/>
    <w:rsid w:val="00670D3E"/>
    <w:rsid w:val="00670EDF"/>
    <w:rsid w:val="00671787"/>
    <w:rsid w:val="006718F1"/>
    <w:rsid w:val="0067195F"/>
    <w:rsid w:val="006732F2"/>
    <w:rsid w:val="00674091"/>
    <w:rsid w:val="00674469"/>
    <w:rsid w:val="006747A9"/>
    <w:rsid w:val="00674ABD"/>
    <w:rsid w:val="00675008"/>
    <w:rsid w:val="006756A8"/>
    <w:rsid w:val="006756FE"/>
    <w:rsid w:val="00675887"/>
    <w:rsid w:val="00675BD0"/>
    <w:rsid w:val="006769F1"/>
    <w:rsid w:val="00677A73"/>
    <w:rsid w:val="00677DE5"/>
    <w:rsid w:val="006809FC"/>
    <w:rsid w:val="00681681"/>
    <w:rsid w:val="00682127"/>
    <w:rsid w:val="00682750"/>
    <w:rsid w:val="0068293C"/>
    <w:rsid w:val="00682F06"/>
    <w:rsid w:val="00683891"/>
    <w:rsid w:val="0068428A"/>
    <w:rsid w:val="00684C8C"/>
    <w:rsid w:val="00685118"/>
    <w:rsid w:val="00686BEF"/>
    <w:rsid w:val="00687930"/>
    <w:rsid w:val="00690B21"/>
    <w:rsid w:val="00691B76"/>
    <w:rsid w:val="00691C98"/>
    <w:rsid w:val="00692203"/>
    <w:rsid w:val="00693F41"/>
    <w:rsid w:val="00693FAA"/>
    <w:rsid w:val="0069467D"/>
    <w:rsid w:val="00696125"/>
    <w:rsid w:val="00696ACA"/>
    <w:rsid w:val="006974C7"/>
    <w:rsid w:val="006979D0"/>
    <w:rsid w:val="00697CF2"/>
    <w:rsid w:val="006A0497"/>
    <w:rsid w:val="006A25DD"/>
    <w:rsid w:val="006A269A"/>
    <w:rsid w:val="006A2C2F"/>
    <w:rsid w:val="006A3657"/>
    <w:rsid w:val="006A391C"/>
    <w:rsid w:val="006A4294"/>
    <w:rsid w:val="006A4301"/>
    <w:rsid w:val="006A4308"/>
    <w:rsid w:val="006A49C4"/>
    <w:rsid w:val="006A4ADA"/>
    <w:rsid w:val="006A4FEC"/>
    <w:rsid w:val="006B0476"/>
    <w:rsid w:val="006B1388"/>
    <w:rsid w:val="006B2047"/>
    <w:rsid w:val="006B2208"/>
    <w:rsid w:val="006B242F"/>
    <w:rsid w:val="006B24FF"/>
    <w:rsid w:val="006B3118"/>
    <w:rsid w:val="006B3389"/>
    <w:rsid w:val="006B4816"/>
    <w:rsid w:val="006B4B69"/>
    <w:rsid w:val="006B4ED5"/>
    <w:rsid w:val="006B59E0"/>
    <w:rsid w:val="006B6CFF"/>
    <w:rsid w:val="006B74E7"/>
    <w:rsid w:val="006C0CBF"/>
    <w:rsid w:val="006C2AE0"/>
    <w:rsid w:val="006C4B09"/>
    <w:rsid w:val="006C5C81"/>
    <w:rsid w:val="006D0DBA"/>
    <w:rsid w:val="006D1390"/>
    <w:rsid w:val="006D162A"/>
    <w:rsid w:val="006D1E9D"/>
    <w:rsid w:val="006D1EC4"/>
    <w:rsid w:val="006D2F9A"/>
    <w:rsid w:val="006D41BF"/>
    <w:rsid w:val="006D51F2"/>
    <w:rsid w:val="006D5D80"/>
    <w:rsid w:val="006D5DB6"/>
    <w:rsid w:val="006D5FA1"/>
    <w:rsid w:val="006D692E"/>
    <w:rsid w:val="006D6F17"/>
    <w:rsid w:val="006D792F"/>
    <w:rsid w:val="006E051D"/>
    <w:rsid w:val="006E0722"/>
    <w:rsid w:val="006E1A92"/>
    <w:rsid w:val="006E2969"/>
    <w:rsid w:val="006E3281"/>
    <w:rsid w:val="006E398B"/>
    <w:rsid w:val="006E44EB"/>
    <w:rsid w:val="006E482F"/>
    <w:rsid w:val="006E4DA4"/>
    <w:rsid w:val="006E5047"/>
    <w:rsid w:val="006E5223"/>
    <w:rsid w:val="006E58C1"/>
    <w:rsid w:val="006E5978"/>
    <w:rsid w:val="006E5C00"/>
    <w:rsid w:val="006E6848"/>
    <w:rsid w:val="006E75A0"/>
    <w:rsid w:val="006E7D70"/>
    <w:rsid w:val="006F0F00"/>
    <w:rsid w:val="006F1830"/>
    <w:rsid w:val="006F2716"/>
    <w:rsid w:val="006F3136"/>
    <w:rsid w:val="006F333C"/>
    <w:rsid w:val="006F340E"/>
    <w:rsid w:val="006F4DDA"/>
    <w:rsid w:val="006F55EC"/>
    <w:rsid w:val="006F6272"/>
    <w:rsid w:val="006F7EF3"/>
    <w:rsid w:val="007003B7"/>
    <w:rsid w:val="007005C7"/>
    <w:rsid w:val="007008E5"/>
    <w:rsid w:val="007011E7"/>
    <w:rsid w:val="007017BA"/>
    <w:rsid w:val="007025DC"/>
    <w:rsid w:val="00702FAB"/>
    <w:rsid w:val="007038B6"/>
    <w:rsid w:val="00704ACA"/>
    <w:rsid w:val="00705069"/>
    <w:rsid w:val="00706247"/>
    <w:rsid w:val="007076B2"/>
    <w:rsid w:val="00707704"/>
    <w:rsid w:val="007079C9"/>
    <w:rsid w:val="007104B3"/>
    <w:rsid w:val="0071099A"/>
    <w:rsid w:val="00712EF9"/>
    <w:rsid w:val="0071328F"/>
    <w:rsid w:val="00713C9C"/>
    <w:rsid w:val="00713E40"/>
    <w:rsid w:val="0071432A"/>
    <w:rsid w:val="0071444D"/>
    <w:rsid w:val="00716F2E"/>
    <w:rsid w:val="00717026"/>
    <w:rsid w:val="007174C9"/>
    <w:rsid w:val="00717558"/>
    <w:rsid w:val="00717EF7"/>
    <w:rsid w:val="007203EC"/>
    <w:rsid w:val="00720702"/>
    <w:rsid w:val="00721202"/>
    <w:rsid w:val="0072497C"/>
    <w:rsid w:val="007259B6"/>
    <w:rsid w:val="00725A69"/>
    <w:rsid w:val="007269D0"/>
    <w:rsid w:val="00726AD7"/>
    <w:rsid w:val="00726BBE"/>
    <w:rsid w:val="00727397"/>
    <w:rsid w:val="00727AF4"/>
    <w:rsid w:val="00730761"/>
    <w:rsid w:val="00730B47"/>
    <w:rsid w:val="00730F02"/>
    <w:rsid w:val="00731A95"/>
    <w:rsid w:val="007323AE"/>
    <w:rsid w:val="00732434"/>
    <w:rsid w:val="0073288C"/>
    <w:rsid w:val="00732EB8"/>
    <w:rsid w:val="00732FD9"/>
    <w:rsid w:val="007333D8"/>
    <w:rsid w:val="007340E9"/>
    <w:rsid w:val="007358FE"/>
    <w:rsid w:val="00736652"/>
    <w:rsid w:val="007370E3"/>
    <w:rsid w:val="007373E9"/>
    <w:rsid w:val="007378E2"/>
    <w:rsid w:val="00740193"/>
    <w:rsid w:val="0074023D"/>
    <w:rsid w:val="007423F6"/>
    <w:rsid w:val="007441CB"/>
    <w:rsid w:val="00744BAF"/>
    <w:rsid w:val="00744D5C"/>
    <w:rsid w:val="00745234"/>
    <w:rsid w:val="0074529B"/>
    <w:rsid w:val="00745B69"/>
    <w:rsid w:val="00746D2C"/>
    <w:rsid w:val="00746D70"/>
    <w:rsid w:val="00746E60"/>
    <w:rsid w:val="00751002"/>
    <w:rsid w:val="007513CB"/>
    <w:rsid w:val="007516EE"/>
    <w:rsid w:val="007524BA"/>
    <w:rsid w:val="00753364"/>
    <w:rsid w:val="00754F46"/>
    <w:rsid w:val="007556E8"/>
    <w:rsid w:val="00755960"/>
    <w:rsid w:val="00755964"/>
    <w:rsid w:val="00756238"/>
    <w:rsid w:val="00756C0B"/>
    <w:rsid w:val="0076021C"/>
    <w:rsid w:val="00760728"/>
    <w:rsid w:val="0076264F"/>
    <w:rsid w:val="00762690"/>
    <w:rsid w:val="0076289E"/>
    <w:rsid w:val="00762A57"/>
    <w:rsid w:val="00762B2D"/>
    <w:rsid w:val="00764D01"/>
    <w:rsid w:val="00765D85"/>
    <w:rsid w:val="00766824"/>
    <w:rsid w:val="0076697E"/>
    <w:rsid w:val="00766CCC"/>
    <w:rsid w:val="00770617"/>
    <w:rsid w:val="0077103D"/>
    <w:rsid w:val="007715C8"/>
    <w:rsid w:val="007716B7"/>
    <w:rsid w:val="00772403"/>
    <w:rsid w:val="00772612"/>
    <w:rsid w:val="00772672"/>
    <w:rsid w:val="007736F6"/>
    <w:rsid w:val="00773811"/>
    <w:rsid w:val="00773EE4"/>
    <w:rsid w:val="007749B9"/>
    <w:rsid w:val="00775D05"/>
    <w:rsid w:val="00775F8B"/>
    <w:rsid w:val="00776A13"/>
    <w:rsid w:val="0077701D"/>
    <w:rsid w:val="00777B35"/>
    <w:rsid w:val="00777C33"/>
    <w:rsid w:val="00777D56"/>
    <w:rsid w:val="007801CB"/>
    <w:rsid w:val="00780B7D"/>
    <w:rsid w:val="007811C9"/>
    <w:rsid w:val="0078134C"/>
    <w:rsid w:val="00781544"/>
    <w:rsid w:val="007815B5"/>
    <w:rsid w:val="00782256"/>
    <w:rsid w:val="007826FE"/>
    <w:rsid w:val="00783747"/>
    <w:rsid w:val="00784374"/>
    <w:rsid w:val="007843CF"/>
    <w:rsid w:val="007862EB"/>
    <w:rsid w:val="007864BA"/>
    <w:rsid w:val="0078657D"/>
    <w:rsid w:val="007869C2"/>
    <w:rsid w:val="0078721A"/>
    <w:rsid w:val="0079111E"/>
    <w:rsid w:val="007935BB"/>
    <w:rsid w:val="00794046"/>
    <w:rsid w:val="0079694D"/>
    <w:rsid w:val="007A0385"/>
    <w:rsid w:val="007A0C1E"/>
    <w:rsid w:val="007A0DFA"/>
    <w:rsid w:val="007A1504"/>
    <w:rsid w:val="007A1B69"/>
    <w:rsid w:val="007A260F"/>
    <w:rsid w:val="007A2C2C"/>
    <w:rsid w:val="007A2E51"/>
    <w:rsid w:val="007A316A"/>
    <w:rsid w:val="007A3416"/>
    <w:rsid w:val="007A3525"/>
    <w:rsid w:val="007A3C0D"/>
    <w:rsid w:val="007A5518"/>
    <w:rsid w:val="007A5BA2"/>
    <w:rsid w:val="007A65FC"/>
    <w:rsid w:val="007B01D9"/>
    <w:rsid w:val="007B0D30"/>
    <w:rsid w:val="007B280E"/>
    <w:rsid w:val="007B2C32"/>
    <w:rsid w:val="007B2DF7"/>
    <w:rsid w:val="007B3011"/>
    <w:rsid w:val="007B305D"/>
    <w:rsid w:val="007B3BED"/>
    <w:rsid w:val="007B5883"/>
    <w:rsid w:val="007C0727"/>
    <w:rsid w:val="007C1223"/>
    <w:rsid w:val="007C1332"/>
    <w:rsid w:val="007C1521"/>
    <w:rsid w:val="007C388E"/>
    <w:rsid w:val="007C3D66"/>
    <w:rsid w:val="007C49D1"/>
    <w:rsid w:val="007C6CFB"/>
    <w:rsid w:val="007D035B"/>
    <w:rsid w:val="007D1052"/>
    <w:rsid w:val="007D12DB"/>
    <w:rsid w:val="007D1B71"/>
    <w:rsid w:val="007D267B"/>
    <w:rsid w:val="007D2904"/>
    <w:rsid w:val="007D2FE1"/>
    <w:rsid w:val="007D3566"/>
    <w:rsid w:val="007D36C5"/>
    <w:rsid w:val="007D4D5A"/>
    <w:rsid w:val="007D73FF"/>
    <w:rsid w:val="007E1654"/>
    <w:rsid w:val="007E1BE3"/>
    <w:rsid w:val="007E1E23"/>
    <w:rsid w:val="007E2775"/>
    <w:rsid w:val="007E2BB3"/>
    <w:rsid w:val="007E2E33"/>
    <w:rsid w:val="007E44BE"/>
    <w:rsid w:val="007E5342"/>
    <w:rsid w:val="007E5457"/>
    <w:rsid w:val="007E60B7"/>
    <w:rsid w:val="007E64F7"/>
    <w:rsid w:val="007E76EE"/>
    <w:rsid w:val="007E7CA1"/>
    <w:rsid w:val="007E7FBC"/>
    <w:rsid w:val="007F1EC3"/>
    <w:rsid w:val="007F1FB0"/>
    <w:rsid w:val="007F26C2"/>
    <w:rsid w:val="007F3E0F"/>
    <w:rsid w:val="007F4EAC"/>
    <w:rsid w:val="007F7616"/>
    <w:rsid w:val="008034AC"/>
    <w:rsid w:val="00803592"/>
    <w:rsid w:val="00803C69"/>
    <w:rsid w:val="00805245"/>
    <w:rsid w:val="00810A91"/>
    <w:rsid w:val="00810E57"/>
    <w:rsid w:val="00811378"/>
    <w:rsid w:val="00812AD6"/>
    <w:rsid w:val="0081397C"/>
    <w:rsid w:val="00813B5B"/>
    <w:rsid w:val="00814815"/>
    <w:rsid w:val="0081508F"/>
    <w:rsid w:val="0081549A"/>
    <w:rsid w:val="00815581"/>
    <w:rsid w:val="00815852"/>
    <w:rsid w:val="00816CF6"/>
    <w:rsid w:val="00816DDE"/>
    <w:rsid w:val="00816E8E"/>
    <w:rsid w:val="008207D9"/>
    <w:rsid w:val="0082089F"/>
    <w:rsid w:val="00821BA7"/>
    <w:rsid w:val="008224E4"/>
    <w:rsid w:val="0082261D"/>
    <w:rsid w:val="008239E5"/>
    <w:rsid w:val="00823D6C"/>
    <w:rsid w:val="00824423"/>
    <w:rsid w:val="00824635"/>
    <w:rsid w:val="0082472B"/>
    <w:rsid w:val="00825759"/>
    <w:rsid w:val="0082602C"/>
    <w:rsid w:val="008266AC"/>
    <w:rsid w:val="00827D98"/>
    <w:rsid w:val="00830522"/>
    <w:rsid w:val="00830B5A"/>
    <w:rsid w:val="00831BAC"/>
    <w:rsid w:val="00831D1A"/>
    <w:rsid w:val="00833AE3"/>
    <w:rsid w:val="0083423B"/>
    <w:rsid w:val="00835AAB"/>
    <w:rsid w:val="00835F5C"/>
    <w:rsid w:val="00840547"/>
    <w:rsid w:val="00840B79"/>
    <w:rsid w:val="0084128E"/>
    <w:rsid w:val="0084230F"/>
    <w:rsid w:val="008424BC"/>
    <w:rsid w:val="00842886"/>
    <w:rsid w:val="0084349C"/>
    <w:rsid w:val="00844A2E"/>
    <w:rsid w:val="00844D83"/>
    <w:rsid w:val="00844D8B"/>
    <w:rsid w:val="00845309"/>
    <w:rsid w:val="00845379"/>
    <w:rsid w:val="00845903"/>
    <w:rsid w:val="00845B23"/>
    <w:rsid w:val="00846840"/>
    <w:rsid w:val="00846A8D"/>
    <w:rsid w:val="008474F3"/>
    <w:rsid w:val="00847BD0"/>
    <w:rsid w:val="00851261"/>
    <w:rsid w:val="00851F57"/>
    <w:rsid w:val="008525D7"/>
    <w:rsid w:val="0085331F"/>
    <w:rsid w:val="00853D7F"/>
    <w:rsid w:val="00854372"/>
    <w:rsid w:val="00854C76"/>
    <w:rsid w:val="00855903"/>
    <w:rsid w:val="00855DA6"/>
    <w:rsid w:val="00855E28"/>
    <w:rsid w:val="00856440"/>
    <w:rsid w:val="00856CCF"/>
    <w:rsid w:val="00860C55"/>
    <w:rsid w:val="0086198A"/>
    <w:rsid w:val="008627AF"/>
    <w:rsid w:val="00862FA0"/>
    <w:rsid w:val="00863079"/>
    <w:rsid w:val="0086358D"/>
    <w:rsid w:val="00866C35"/>
    <w:rsid w:val="0086712D"/>
    <w:rsid w:val="0086765C"/>
    <w:rsid w:val="0087095F"/>
    <w:rsid w:val="00871526"/>
    <w:rsid w:val="00871F5D"/>
    <w:rsid w:val="00873A6F"/>
    <w:rsid w:val="008744A5"/>
    <w:rsid w:val="008749EF"/>
    <w:rsid w:val="00874AB4"/>
    <w:rsid w:val="00874CDC"/>
    <w:rsid w:val="00875386"/>
    <w:rsid w:val="00875B2A"/>
    <w:rsid w:val="00875E16"/>
    <w:rsid w:val="0087670A"/>
    <w:rsid w:val="008767F0"/>
    <w:rsid w:val="008770D8"/>
    <w:rsid w:val="008801B4"/>
    <w:rsid w:val="00880927"/>
    <w:rsid w:val="00880E52"/>
    <w:rsid w:val="008817A8"/>
    <w:rsid w:val="00881B54"/>
    <w:rsid w:val="008838E4"/>
    <w:rsid w:val="00883B62"/>
    <w:rsid w:val="0088413C"/>
    <w:rsid w:val="008845EF"/>
    <w:rsid w:val="0088476C"/>
    <w:rsid w:val="00884989"/>
    <w:rsid w:val="00884D47"/>
    <w:rsid w:val="00885052"/>
    <w:rsid w:val="0088507F"/>
    <w:rsid w:val="008851BD"/>
    <w:rsid w:val="00885BA6"/>
    <w:rsid w:val="00885D61"/>
    <w:rsid w:val="008867DA"/>
    <w:rsid w:val="00890B77"/>
    <w:rsid w:val="00890F86"/>
    <w:rsid w:val="00891212"/>
    <w:rsid w:val="00891250"/>
    <w:rsid w:val="008913CA"/>
    <w:rsid w:val="00892051"/>
    <w:rsid w:val="00894DAD"/>
    <w:rsid w:val="00895065"/>
    <w:rsid w:val="00896EDB"/>
    <w:rsid w:val="00897E64"/>
    <w:rsid w:val="008A1C3D"/>
    <w:rsid w:val="008A24C8"/>
    <w:rsid w:val="008A2F26"/>
    <w:rsid w:val="008A350D"/>
    <w:rsid w:val="008A4E46"/>
    <w:rsid w:val="008A4EDA"/>
    <w:rsid w:val="008A6BB8"/>
    <w:rsid w:val="008B0302"/>
    <w:rsid w:val="008B0C65"/>
    <w:rsid w:val="008B0DE6"/>
    <w:rsid w:val="008B0F66"/>
    <w:rsid w:val="008B1C19"/>
    <w:rsid w:val="008B1C3C"/>
    <w:rsid w:val="008B2421"/>
    <w:rsid w:val="008B275D"/>
    <w:rsid w:val="008B3265"/>
    <w:rsid w:val="008B5B6B"/>
    <w:rsid w:val="008B69B8"/>
    <w:rsid w:val="008B70A7"/>
    <w:rsid w:val="008B72F4"/>
    <w:rsid w:val="008C0694"/>
    <w:rsid w:val="008C192A"/>
    <w:rsid w:val="008C2073"/>
    <w:rsid w:val="008C2114"/>
    <w:rsid w:val="008C2E12"/>
    <w:rsid w:val="008C42B5"/>
    <w:rsid w:val="008C4C18"/>
    <w:rsid w:val="008C61FE"/>
    <w:rsid w:val="008C6770"/>
    <w:rsid w:val="008D047F"/>
    <w:rsid w:val="008D1D2C"/>
    <w:rsid w:val="008D35AB"/>
    <w:rsid w:val="008D57C5"/>
    <w:rsid w:val="008D5CFF"/>
    <w:rsid w:val="008D6267"/>
    <w:rsid w:val="008D6A5D"/>
    <w:rsid w:val="008E004C"/>
    <w:rsid w:val="008E017F"/>
    <w:rsid w:val="008E03A9"/>
    <w:rsid w:val="008E0C60"/>
    <w:rsid w:val="008E2578"/>
    <w:rsid w:val="008E3110"/>
    <w:rsid w:val="008E394B"/>
    <w:rsid w:val="008E5C6F"/>
    <w:rsid w:val="008E5CA3"/>
    <w:rsid w:val="008E614A"/>
    <w:rsid w:val="008E71E9"/>
    <w:rsid w:val="008F01C6"/>
    <w:rsid w:val="008F0FEB"/>
    <w:rsid w:val="008F1AC9"/>
    <w:rsid w:val="008F1E58"/>
    <w:rsid w:val="008F292F"/>
    <w:rsid w:val="008F4275"/>
    <w:rsid w:val="008F4BBD"/>
    <w:rsid w:val="008F4BE8"/>
    <w:rsid w:val="008F5103"/>
    <w:rsid w:val="008F5CD3"/>
    <w:rsid w:val="008F5FB2"/>
    <w:rsid w:val="008F69E9"/>
    <w:rsid w:val="008F6CEC"/>
    <w:rsid w:val="008F7E98"/>
    <w:rsid w:val="00900255"/>
    <w:rsid w:val="00900E25"/>
    <w:rsid w:val="009012B0"/>
    <w:rsid w:val="00901EFE"/>
    <w:rsid w:val="00902182"/>
    <w:rsid w:val="00902241"/>
    <w:rsid w:val="009026CA"/>
    <w:rsid w:val="009055CF"/>
    <w:rsid w:val="0090567C"/>
    <w:rsid w:val="00905CE9"/>
    <w:rsid w:val="00906523"/>
    <w:rsid w:val="0090666F"/>
    <w:rsid w:val="009068D8"/>
    <w:rsid w:val="0090747F"/>
    <w:rsid w:val="00907910"/>
    <w:rsid w:val="00907C2A"/>
    <w:rsid w:val="00910342"/>
    <w:rsid w:val="00910E61"/>
    <w:rsid w:val="00910E93"/>
    <w:rsid w:val="00910F12"/>
    <w:rsid w:val="009118BB"/>
    <w:rsid w:val="00911E85"/>
    <w:rsid w:val="00913003"/>
    <w:rsid w:val="00913514"/>
    <w:rsid w:val="00913D6F"/>
    <w:rsid w:val="009151F2"/>
    <w:rsid w:val="0091592C"/>
    <w:rsid w:val="00915E5C"/>
    <w:rsid w:val="00916090"/>
    <w:rsid w:val="009168D4"/>
    <w:rsid w:val="0091768D"/>
    <w:rsid w:val="0092039E"/>
    <w:rsid w:val="00920D52"/>
    <w:rsid w:val="009215B9"/>
    <w:rsid w:val="00921790"/>
    <w:rsid w:val="00921B61"/>
    <w:rsid w:val="009223F3"/>
    <w:rsid w:val="009234C5"/>
    <w:rsid w:val="009244B4"/>
    <w:rsid w:val="00924C7A"/>
    <w:rsid w:val="009254EF"/>
    <w:rsid w:val="00925C17"/>
    <w:rsid w:val="00926EDD"/>
    <w:rsid w:val="00927251"/>
    <w:rsid w:val="00927259"/>
    <w:rsid w:val="0092762D"/>
    <w:rsid w:val="00930CB8"/>
    <w:rsid w:val="009319C1"/>
    <w:rsid w:val="0093313A"/>
    <w:rsid w:val="00933295"/>
    <w:rsid w:val="00934EBC"/>
    <w:rsid w:val="009358A5"/>
    <w:rsid w:val="0094041E"/>
    <w:rsid w:val="0094072A"/>
    <w:rsid w:val="009413D8"/>
    <w:rsid w:val="009413F8"/>
    <w:rsid w:val="00941A7D"/>
    <w:rsid w:val="00941B26"/>
    <w:rsid w:val="00942D51"/>
    <w:rsid w:val="00943B5A"/>
    <w:rsid w:val="00943E1B"/>
    <w:rsid w:val="00944D9C"/>
    <w:rsid w:val="00945318"/>
    <w:rsid w:val="00945AEC"/>
    <w:rsid w:val="00946451"/>
    <w:rsid w:val="009466B2"/>
    <w:rsid w:val="00946AD4"/>
    <w:rsid w:val="00947071"/>
    <w:rsid w:val="0094738A"/>
    <w:rsid w:val="00947569"/>
    <w:rsid w:val="00947A71"/>
    <w:rsid w:val="009506F8"/>
    <w:rsid w:val="0095144E"/>
    <w:rsid w:val="00951929"/>
    <w:rsid w:val="00951BD0"/>
    <w:rsid w:val="0095212B"/>
    <w:rsid w:val="00952806"/>
    <w:rsid w:val="00952DAC"/>
    <w:rsid w:val="009531EF"/>
    <w:rsid w:val="00953269"/>
    <w:rsid w:val="00953607"/>
    <w:rsid w:val="00954682"/>
    <w:rsid w:val="00954F08"/>
    <w:rsid w:val="00955378"/>
    <w:rsid w:val="0095565D"/>
    <w:rsid w:val="00955AC3"/>
    <w:rsid w:val="00956637"/>
    <w:rsid w:val="00956BAB"/>
    <w:rsid w:val="00961E92"/>
    <w:rsid w:val="0096302B"/>
    <w:rsid w:val="00963A63"/>
    <w:rsid w:val="00963E1E"/>
    <w:rsid w:val="00964086"/>
    <w:rsid w:val="0096454D"/>
    <w:rsid w:val="0096498A"/>
    <w:rsid w:val="00965211"/>
    <w:rsid w:val="0096695A"/>
    <w:rsid w:val="0097051A"/>
    <w:rsid w:val="009707E0"/>
    <w:rsid w:val="00970BFD"/>
    <w:rsid w:val="00970FF3"/>
    <w:rsid w:val="00971E0F"/>
    <w:rsid w:val="00972E7E"/>
    <w:rsid w:val="00973468"/>
    <w:rsid w:val="00973562"/>
    <w:rsid w:val="00973D91"/>
    <w:rsid w:val="00973ED2"/>
    <w:rsid w:val="00975171"/>
    <w:rsid w:val="00975350"/>
    <w:rsid w:val="00975C43"/>
    <w:rsid w:val="0097663B"/>
    <w:rsid w:val="009778F8"/>
    <w:rsid w:val="00977F4D"/>
    <w:rsid w:val="00980433"/>
    <w:rsid w:val="009818BD"/>
    <w:rsid w:val="009822C8"/>
    <w:rsid w:val="00982A09"/>
    <w:rsid w:val="0098345B"/>
    <w:rsid w:val="0098426A"/>
    <w:rsid w:val="0098436A"/>
    <w:rsid w:val="00985445"/>
    <w:rsid w:val="009858B6"/>
    <w:rsid w:val="00985910"/>
    <w:rsid w:val="00987118"/>
    <w:rsid w:val="00990841"/>
    <w:rsid w:val="00990D21"/>
    <w:rsid w:val="0099125E"/>
    <w:rsid w:val="00993D76"/>
    <w:rsid w:val="00994757"/>
    <w:rsid w:val="00994875"/>
    <w:rsid w:val="009958CA"/>
    <w:rsid w:val="00995C75"/>
    <w:rsid w:val="0099648B"/>
    <w:rsid w:val="00997168"/>
    <w:rsid w:val="009972EC"/>
    <w:rsid w:val="00997476"/>
    <w:rsid w:val="0099796F"/>
    <w:rsid w:val="00997DB0"/>
    <w:rsid w:val="009A0AC1"/>
    <w:rsid w:val="009A0ACC"/>
    <w:rsid w:val="009A0EC7"/>
    <w:rsid w:val="009A2877"/>
    <w:rsid w:val="009A2A0D"/>
    <w:rsid w:val="009A2D7D"/>
    <w:rsid w:val="009A2F9C"/>
    <w:rsid w:val="009A3233"/>
    <w:rsid w:val="009A3271"/>
    <w:rsid w:val="009A3AB3"/>
    <w:rsid w:val="009A48DA"/>
    <w:rsid w:val="009A5012"/>
    <w:rsid w:val="009A5CD5"/>
    <w:rsid w:val="009A637F"/>
    <w:rsid w:val="009B0019"/>
    <w:rsid w:val="009B078D"/>
    <w:rsid w:val="009B296F"/>
    <w:rsid w:val="009B35C2"/>
    <w:rsid w:val="009B39BC"/>
    <w:rsid w:val="009B4CE4"/>
    <w:rsid w:val="009B5350"/>
    <w:rsid w:val="009B69F2"/>
    <w:rsid w:val="009C0C1D"/>
    <w:rsid w:val="009C1A69"/>
    <w:rsid w:val="009C1C1D"/>
    <w:rsid w:val="009C2F3D"/>
    <w:rsid w:val="009C3C60"/>
    <w:rsid w:val="009C3FC5"/>
    <w:rsid w:val="009C5C76"/>
    <w:rsid w:val="009C620F"/>
    <w:rsid w:val="009C671F"/>
    <w:rsid w:val="009C71C7"/>
    <w:rsid w:val="009D12E1"/>
    <w:rsid w:val="009D1D70"/>
    <w:rsid w:val="009D24E2"/>
    <w:rsid w:val="009D3427"/>
    <w:rsid w:val="009D410D"/>
    <w:rsid w:val="009D525D"/>
    <w:rsid w:val="009D61D9"/>
    <w:rsid w:val="009D7408"/>
    <w:rsid w:val="009E0848"/>
    <w:rsid w:val="009E08F3"/>
    <w:rsid w:val="009E11BF"/>
    <w:rsid w:val="009E12CE"/>
    <w:rsid w:val="009E13FB"/>
    <w:rsid w:val="009E166B"/>
    <w:rsid w:val="009E17B1"/>
    <w:rsid w:val="009E1BB1"/>
    <w:rsid w:val="009E316A"/>
    <w:rsid w:val="009E3218"/>
    <w:rsid w:val="009E32FB"/>
    <w:rsid w:val="009E3412"/>
    <w:rsid w:val="009E38F8"/>
    <w:rsid w:val="009E41C8"/>
    <w:rsid w:val="009E44E8"/>
    <w:rsid w:val="009E534F"/>
    <w:rsid w:val="009E642E"/>
    <w:rsid w:val="009E777B"/>
    <w:rsid w:val="009E7A08"/>
    <w:rsid w:val="009E7E05"/>
    <w:rsid w:val="009F03CB"/>
    <w:rsid w:val="009F0D5C"/>
    <w:rsid w:val="009F1D33"/>
    <w:rsid w:val="009F350A"/>
    <w:rsid w:val="009F3AD4"/>
    <w:rsid w:val="009F3B95"/>
    <w:rsid w:val="009F5479"/>
    <w:rsid w:val="009F54D7"/>
    <w:rsid w:val="009F579F"/>
    <w:rsid w:val="009F6826"/>
    <w:rsid w:val="009F6BEE"/>
    <w:rsid w:val="009F7DC9"/>
    <w:rsid w:val="00A00340"/>
    <w:rsid w:val="00A005AE"/>
    <w:rsid w:val="00A01D18"/>
    <w:rsid w:val="00A01E03"/>
    <w:rsid w:val="00A027BC"/>
    <w:rsid w:val="00A02B28"/>
    <w:rsid w:val="00A02FAA"/>
    <w:rsid w:val="00A05A8C"/>
    <w:rsid w:val="00A05FA1"/>
    <w:rsid w:val="00A06C1D"/>
    <w:rsid w:val="00A06E94"/>
    <w:rsid w:val="00A07523"/>
    <w:rsid w:val="00A077A3"/>
    <w:rsid w:val="00A1094E"/>
    <w:rsid w:val="00A11E20"/>
    <w:rsid w:val="00A11FB1"/>
    <w:rsid w:val="00A11FFD"/>
    <w:rsid w:val="00A1303D"/>
    <w:rsid w:val="00A1331E"/>
    <w:rsid w:val="00A133D7"/>
    <w:rsid w:val="00A1525B"/>
    <w:rsid w:val="00A179E5"/>
    <w:rsid w:val="00A17F98"/>
    <w:rsid w:val="00A21FD1"/>
    <w:rsid w:val="00A22588"/>
    <w:rsid w:val="00A241BD"/>
    <w:rsid w:val="00A2511B"/>
    <w:rsid w:val="00A2517B"/>
    <w:rsid w:val="00A25AC1"/>
    <w:rsid w:val="00A26886"/>
    <w:rsid w:val="00A26ACE"/>
    <w:rsid w:val="00A26B6D"/>
    <w:rsid w:val="00A27EC3"/>
    <w:rsid w:val="00A30F4F"/>
    <w:rsid w:val="00A31B75"/>
    <w:rsid w:val="00A31F15"/>
    <w:rsid w:val="00A323D5"/>
    <w:rsid w:val="00A32CCF"/>
    <w:rsid w:val="00A32FAF"/>
    <w:rsid w:val="00A342EC"/>
    <w:rsid w:val="00A34950"/>
    <w:rsid w:val="00A35DE3"/>
    <w:rsid w:val="00A37BD0"/>
    <w:rsid w:val="00A404FD"/>
    <w:rsid w:val="00A406E8"/>
    <w:rsid w:val="00A40FF6"/>
    <w:rsid w:val="00A41423"/>
    <w:rsid w:val="00A41D5A"/>
    <w:rsid w:val="00A41E94"/>
    <w:rsid w:val="00A425A0"/>
    <w:rsid w:val="00A42D3B"/>
    <w:rsid w:val="00A4313A"/>
    <w:rsid w:val="00A434D7"/>
    <w:rsid w:val="00A43BB0"/>
    <w:rsid w:val="00A44351"/>
    <w:rsid w:val="00A4438C"/>
    <w:rsid w:val="00A445A8"/>
    <w:rsid w:val="00A45479"/>
    <w:rsid w:val="00A4567E"/>
    <w:rsid w:val="00A45A28"/>
    <w:rsid w:val="00A45B3C"/>
    <w:rsid w:val="00A45C0B"/>
    <w:rsid w:val="00A45DA1"/>
    <w:rsid w:val="00A46A5D"/>
    <w:rsid w:val="00A4747E"/>
    <w:rsid w:val="00A53505"/>
    <w:rsid w:val="00A539C3"/>
    <w:rsid w:val="00A53BAE"/>
    <w:rsid w:val="00A546E2"/>
    <w:rsid w:val="00A548E6"/>
    <w:rsid w:val="00A553BB"/>
    <w:rsid w:val="00A56D8F"/>
    <w:rsid w:val="00A56FB0"/>
    <w:rsid w:val="00A57208"/>
    <w:rsid w:val="00A60A56"/>
    <w:rsid w:val="00A60EA9"/>
    <w:rsid w:val="00A6131F"/>
    <w:rsid w:val="00A637FF"/>
    <w:rsid w:val="00A65A61"/>
    <w:rsid w:val="00A66382"/>
    <w:rsid w:val="00A66BB2"/>
    <w:rsid w:val="00A7156F"/>
    <w:rsid w:val="00A72508"/>
    <w:rsid w:val="00A733E9"/>
    <w:rsid w:val="00A747EE"/>
    <w:rsid w:val="00A747FF"/>
    <w:rsid w:val="00A756D2"/>
    <w:rsid w:val="00A7577B"/>
    <w:rsid w:val="00A758D3"/>
    <w:rsid w:val="00A75A39"/>
    <w:rsid w:val="00A75CEA"/>
    <w:rsid w:val="00A769E3"/>
    <w:rsid w:val="00A76AD8"/>
    <w:rsid w:val="00A80032"/>
    <w:rsid w:val="00A80742"/>
    <w:rsid w:val="00A807A1"/>
    <w:rsid w:val="00A8106C"/>
    <w:rsid w:val="00A8202B"/>
    <w:rsid w:val="00A83F17"/>
    <w:rsid w:val="00A8699E"/>
    <w:rsid w:val="00A86CE6"/>
    <w:rsid w:val="00A87998"/>
    <w:rsid w:val="00A9004C"/>
    <w:rsid w:val="00A906E4"/>
    <w:rsid w:val="00A90EBF"/>
    <w:rsid w:val="00A9111D"/>
    <w:rsid w:val="00A912E8"/>
    <w:rsid w:val="00A914D3"/>
    <w:rsid w:val="00A91584"/>
    <w:rsid w:val="00A92FDC"/>
    <w:rsid w:val="00A93B74"/>
    <w:rsid w:val="00A93EC7"/>
    <w:rsid w:val="00A9431B"/>
    <w:rsid w:val="00A94CC1"/>
    <w:rsid w:val="00A94D8C"/>
    <w:rsid w:val="00A9504F"/>
    <w:rsid w:val="00A95A57"/>
    <w:rsid w:val="00A95F0E"/>
    <w:rsid w:val="00A95F3E"/>
    <w:rsid w:val="00A9676C"/>
    <w:rsid w:val="00A97076"/>
    <w:rsid w:val="00AA005B"/>
    <w:rsid w:val="00AA12D0"/>
    <w:rsid w:val="00AA1879"/>
    <w:rsid w:val="00AA2363"/>
    <w:rsid w:val="00AA32C2"/>
    <w:rsid w:val="00AA453A"/>
    <w:rsid w:val="00AA470F"/>
    <w:rsid w:val="00AA52EE"/>
    <w:rsid w:val="00AA549B"/>
    <w:rsid w:val="00AA5B1D"/>
    <w:rsid w:val="00AA611D"/>
    <w:rsid w:val="00AA678D"/>
    <w:rsid w:val="00AA67B0"/>
    <w:rsid w:val="00AA6BC9"/>
    <w:rsid w:val="00AA7065"/>
    <w:rsid w:val="00AB1429"/>
    <w:rsid w:val="00AB1D35"/>
    <w:rsid w:val="00AB380F"/>
    <w:rsid w:val="00AB3A4C"/>
    <w:rsid w:val="00AB4879"/>
    <w:rsid w:val="00AB4DC5"/>
    <w:rsid w:val="00AB4DD1"/>
    <w:rsid w:val="00AB4F7C"/>
    <w:rsid w:val="00AB5138"/>
    <w:rsid w:val="00AB5678"/>
    <w:rsid w:val="00AB5962"/>
    <w:rsid w:val="00AB63C6"/>
    <w:rsid w:val="00AB64EB"/>
    <w:rsid w:val="00AB6CDB"/>
    <w:rsid w:val="00AB7EAB"/>
    <w:rsid w:val="00AC183C"/>
    <w:rsid w:val="00AC3538"/>
    <w:rsid w:val="00AC3809"/>
    <w:rsid w:val="00AC3F99"/>
    <w:rsid w:val="00AC4E69"/>
    <w:rsid w:val="00AC617E"/>
    <w:rsid w:val="00AC6194"/>
    <w:rsid w:val="00AC6454"/>
    <w:rsid w:val="00AC6887"/>
    <w:rsid w:val="00AC71FF"/>
    <w:rsid w:val="00AD0E6D"/>
    <w:rsid w:val="00AD1B2A"/>
    <w:rsid w:val="00AD2048"/>
    <w:rsid w:val="00AD3B60"/>
    <w:rsid w:val="00AD40CC"/>
    <w:rsid w:val="00AD5EC0"/>
    <w:rsid w:val="00AD6E08"/>
    <w:rsid w:val="00AD6F09"/>
    <w:rsid w:val="00AD7446"/>
    <w:rsid w:val="00AD76E3"/>
    <w:rsid w:val="00AE0429"/>
    <w:rsid w:val="00AE2026"/>
    <w:rsid w:val="00AE3BC4"/>
    <w:rsid w:val="00AE4AD4"/>
    <w:rsid w:val="00AE4C13"/>
    <w:rsid w:val="00AE6113"/>
    <w:rsid w:val="00AE692F"/>
    <w:rsid w:val="00AE732A"/>
    <w:rsid w:val="00AE7599"/>
    <w:rsid w:val="00AE7D3A"/>
    <w:rsid w:val="00AF2A68"/>
    <w:rsid w:val="00AF2E40"/>
    <w:rsid w:val="00AF46A7"/>
    <w:rsid w:val="00AF4D08"/>
    <w:rsid w:val="00AF54FF"/>
    <w:rsid w:val="00AF5A9F"/>
    <w:rsid w:val="00AF7AED"/>
    <w:rsid w:val="00AF7D76"/>
    <w:rsid w:val="00B008FC"/>
    <w:rsid w:val="00B01211"/>
    <w:rsid w:val="00B01952"/>
    <w:rsid w:val="00B01CFF"/>
    <w:rsid w:val="00B02354"/>
    <w:rsid w:val="00B02BE6"/>
    <w:rsid w:val="00B0496C"/>
    <w:rsid w:val="00B0524F"/>
    <w:rsid w:val="00B057CF"/>
    <w:rsid w:val="00B05923"/>
    <w:rsid w:val="00B064C4"/>
    <w:rsid w:val="00B072A3"/>
    <w:rsid w:val="00B0747D"/>
    <w:rsid w:val="00B076B7"/>
    <w:rsid w:val="00B10248"/>
    <w:rsid w:val="00B10CA0"/>
    <w:rsid w:val="00B10EEC"/>
    <w:rsid w:val="00B12401"/>
    <w:rsid w:val="00B12A8C"/>
    <w:rsid w:val="00B13005"/>
    <w:rsid w:val="00B13433"/>
    <w:rsid w:val="00B1411E"/>
    <w:rsid w:val="00B1447A"/>
    <w:rsid w:val="00B161EE"/>
    <w:rsid w:val="00B16A52"/>
    <w:rsid w:val="00B16A60"/>
    <w:rsid w:val="00B16B93"/>
    <w:rsid w:val="00B17C94"/>
    <w:rsid w:val="00B20001"/>
    <w:rsid w:val="00B2076E"/>
    <w:rsid w:val="00B20E3C"/>
    <w:rsid w:val="00B22182"/>
    <w:rsid w:val="00B23761"/>
    <w:rsid w:val="00B24326"/>
    <w:rsid w:val="00B25071"/>
    <w:rsid w:val="00B256CE"/>
    <w:rsid w:val="00B256EC"/>
    <w:rsid w:val="00B25C6C"/>
    <w:rsid w:val="00B27C6C"/>
    <w:rsid w:val="00B27F0E"/>
    <w:rsid w:val="00B307D6"/>
    <w:rsid w:val="00B30956"/>
    <w:rsid w:val="00B30A42"/>
    <w:rsid w:val="00B30C05"/>
    <w:rsid w:val="00B330FE"/>
    <w:rsid w:val="00B33ACD"/>
    <w:rsid w:val="00B341BC"/>
    <w:rsid w:val="00B3420C"/>
    <w:rsid w:val="00B3467D"/>
    <w:rsid w:val="00B34F3D"/>
    <w:rsid w:val="00B35BBB"/>
    <w:rsid w:val="00B3646B"/>
    <w:rsid w:val="00B3697D"/>
    <w:rsid w:val="00B4195A"/>
    <w:rsid w:val="00B42B9D"/>
    <w:rsid w:val="00B42D18"/>
    <w:rsid w:val="00B42ECC"/>
    <w:rsid w:val="00B43AC3"/>
    <w:rsid w:val="00B44ED9"/>
    <w:rsid w:val="00B45012"/>
    <w:rsid w:val="00B456B4"/>
    <w:rsid w:val="00B45AE8"/>
    <w:rsid w:val="00B4611C"/>
    <w:rsid w:val="00B472CD"/>
    <w:rsid w:val="00B4751F"/>
    <w:rsid w:val="00B4794B"/>
    <w:rsid w:val="00B47B24"/>
    <w:rsid w:val="00B47CAB"/>
    <w:rsid w:val="00B50EC4"/>
    <w:rsid w:val="00B51026"/>
    <w:rsid w:val="00B516D4"/>
    <w:rsid w:val="00B51E2D"/>
    <w:rsid w:val="00B521F9"/>
    <w:rsid w:val="00B52CAD"/>
    <w:rsid w:val="00B53F32"/>
    <w:rsid w:val="00B5417B"/>
    <w:rsid w:val="00B54231"/>
    <w:rsid w:val="00B5589E"/>
    <w:rsid w:val="00B570E7"/>
    <w:rsid w:val="00B5759A"/>
    <w:rsid w:val="00B575B2"/>
    <w:rsid w:val="00B575EA"/>
    <w:rsid w:val="00B57719"/>
    <w:rsid w:val="00B57890"/>
    <w:rsid w:val="00B57DCE"/>
    <w:rsid w:val="00B6080A"/>
    <w:rsid w:val="00B60AB7"/>
    <w:rsid w:val="00B63470"/>
    <w:rsid w:val="00B63489"/>
    <w:rsid w:val="00B64CBB"/>
    <w:rsid w:val="00B65FB2"/>
    <w:rsid w:val="00B66B61"/>
    <w:rsid w:val="00B70645"/>
    <w:rsid w:val="00B72213"/>
    <w:rsid w:val="00B72E1D"/>
    <w:rsid w:val="00B73E06"/>
    <w:rsid w:val="00B740C1"/>
    <w:rsid w:val="00B74940"/>
    <w:rsid w:val="00B74DCE"/>
    <w:rsid w:val="00B779C6"/>
    <w:rsid w:val="00B77C83"/>
    <w:rsid w:val="00B802F3"/>
    <w:rsid w:val="00B80533"/>
    <w:rsid w:val="00B80B2F"/>
    <w:rsid w:val="00B824E8"/>
    <w:rsid w:val="00B829E8"/>
    <w:rsid w:val="00B83033"/>
    <w:rsid w:val="00B83B4D"/>
    <w:rsid w:val="00B83B6C"/>
    <w:rsid w:val="00B84139"/>
    <w:rsid w:val="00B85274"/>
    <w:rsid w:val="00B86847"/>
    <w:rsid w:val="00B87B8C"/>
    <w:rsid w:val="00B87EC2"/>
    <w:rsid w:val="00B91512"/>
    <w:rsid w:val="00B9470E"/>
    <w:rsid w:val="00B955E6"/>
    <w:rsid w:val="00B963D3"/>
    <w:rsid w:val="00B96857"/>
    <w:rsid w:val="00B97C84"/>
    <w:rsid w:val="00BA05E8"/>
    <w:rsid w:val="00BA076A"/>
    <w:rsid w:val="00BA0A1A"/>
    <w:rsid w:val="00BA1E58"/>
    <w:rsid w:val="00BA2BC8"/>
    <w:rsid w:val="00BA2EA8"/>
    <w:rsid w:val="00BA3935"/>
    <w:rsid w:val="00BA453C"/>
    <w:rsid w:val="00BA4F86"/>
    <w:rsid w:val="00BA522E"/>
    <w:rsid w:val="00BA6125"/>
    <w:rsid w:val="00BA6557"/>
    <w:rsid w:val="00BA7F9F"/>
    <w:rsid w:val="00BB057B"/>
    <w:rsid w:val="00BB0C1A"/>
    <w:rsid w:val="00BB0F10"/>
    <w:rsid w:val="00BB125F"/>
    <w:rsid w:val="00BB18C6"/>
    <w:rsid w:val="00BB19B4"/>
    <w:rsid w:val="00BB2EA3"/>
    <w:rsid w:val="00BB346D"/>
    <w:rsid w:val="00BB39B9"/>
    <w:rsid w:val="00BB5EBC"/>
    <w:rsid w:val="00BB673B"/>
    <w:rsid w:val="00BB762D"/>
    <w:rsid w:val="00BB7B13"/>
    <w:rsid w:val="00BB7C15"/>
    <w:rsid w:val="00BB7D92"/>
    <w:rsid w:val="00BC03FF"/>
    <w:rsid w:val="00BC1195"/>
    <w:rsid w:val="00BC22B4"/>
    <w:rsid w:val="00BC2AB1"/>
    <w:rsid w:val="00BC2D73"/>
    <w:rsid w:val="00BC2E7E"/>
    <w:rsid w:val="00BC3986"/>
    <w:rsid w:val="00BC4729"/>
    <w:rsid w:val="00BC55AC"/>
    <w:rsid w:val="00BC59D5"/>
    <w:rsid w:val="00BC5BA9"/>
    <w:rsid w:val="00BC5D45"/>
    <w:rsid w:val="00BC5FE4"/>
    <w:rsid w:val="00BC663C"/>
    <w:rsid w:val="00BC7F28"/>
    <w:rsid w:val="00BD158A"/>
    <w:rsid w:val="00BD1CC1"/>
    <w:rsid w:val="00BD2113"/>
    <w:rsid w:val="00BD2791"/>
    <w:rsid w:val="00BD2EC6"/>
    <w:rsid w:val="00BD3D09"/>
    <w:rsid w:val="00BD4078"/>
    <w:rsid w:val="00BD4516"/>
    <w:rsid w:val="00BD46A9"/>
    <w:rsid w:val="00BD5914"/>
    <w:rsid w:val="00BD5F49"/>
    <w:rsid w:val="00BD6475"/>
    <w:rsid w:val="00BD66B4"/>
    <w:rsid w:val="00BD7CFF"/>
    <w:rsid w:val="00BE0998"/>
    <w:rsid w:val="00BE0BF7"/>
    <w:rsid w:val="00BE0F60"/>
    <w:rsid w:val="00BE1DF7"/>
    <w:rsid w:val="00BE28B6"/>
    <w:rsid w:val="00BE2D93"/>
    <w:rsid w:val="00BE38B5"/>
    <w:rsid w:val="00BE3C7B"/>
    <w:rsid w:val="00BE427B"/>
    <w:rsid w:val="00BE4720"/>
    <w:rsid w:val="00BE564D"/>
    <w:rsid w:val="00BE5BE7"/>
    <w:rsid w:val="00BE684F"/>
    <w:rsid w:val="00BE6AA7"/>
    <w:rsid w:val="00BE70C3"/>
    <w:rsid w:val="00BE731C"/>
    <w:rsid w:val="00BE7BB4"/>
    <w:rsid w:val="00BE7D85"/>
    <w:rsid w:val="00BF0977"/>
    <w:rsid w:val="00BF12B3"/>
    <w:rsid w:val="00BF3216"/>
    <w:rsid w:val="00BF324E"/>
    <w:rsid w:val="00BF3A07"/>
    <w:rsid w:val="00BF42D0"/>
    <w:rsid w:val="00BF4ACB"/>
    <w:rsid w:val="00BF5699"/>
    <w:rsid w:val="00BF5892"/>
    <w:rsid w:val="00BF5A07"/>
    <w:rsid w:val="00BF5FD9"/>
    <w:rsid w:val="00BF74A9"/>
    <w:rsid w:val="00C00CBA"/>
    <w:rsid w:val="00C00D18"/>
    <w:rsid w:val="00C0192E"/>
    <w:rsid w:val="00C019B0"/>
    <w:rsid w:val="00C01D26"/>
    <w:rsid w:val="00C02798"/>
    <w:rsid w:val="00C02C78"/>
    <w:rsid w:val="00C03C03"/>
    <w:rsid w:val="00C043B0"/>
    <w:rsid w:val="00C0503B"/>
    <w:rsid w:val="00C067C6"/>
    <w:rsid w:val="00C06AD5"/>
    <w:rsid w:val="00C07097"/>
    <w:rsid w:val="00C11222"/>
    <w:rsid w:val="00C11428"/>
    <w:rsid w:val="00C118CC"/>
    <w:rsid w:val="00C11EFF"/>
    <w:rsid w:val="00C1214B"/>
    <w:rsid w:val="00C12E66"/>
    <w:rsid w:val="00C14A52"/>
    <w:rsid w:val="00C14BED"/>
    <w:rsid w:val="00C14E8C"/>
    <w:rsid w:val="00C15098"/>
    <w:rsid w:val="00C1778D"/>
    <w:rsid w:val="00C202AB"/>
    <w:rsid w:val="00C20BA9"/>
    <w:rsid w:val="00C22904"/>
    <w:rsid w:val="00C23023"/>
    <w:rsid w:val="00C238D1"/>
    <w:rsid w:val="00C23CB3"/>
    <w:rsid w:val="00C25F04"/>
    <w:rsid w:val="00C27725"/>
    <w:rsid w:val="00C31943"/>
    <w:rsid w:val="00C31ACC"/>
    <w:rsid w:val="00C32208"/>
    <w:rsid w:val="00C3279C"/>
    <w:rsid w:val="00C33DA4"/>
    <w:rsid w:val="00C35018"/>
    <w:rsid w:val="00C370BE"/>
    <w:rsid w:val="00C3726C"/>
    <w:rsid w:val="00C37558"/>
    <w:rsid w:val="00C37594"/>
    <w:rsid w:val="00C37D83"/>
    <w:rsid w:val="00C40684"/>
    <w:rsid w:val="00C41189"/>
    <w:rsid w:val="00C41A9A"/>
    <w:rsid w:val="00C41B89"/>
    <w:rsid w:val="00C42F8C"/>
    <w:rsid w:val="00C4429B"/>
    <w:rsid w:val="00C44A7A"/>
    <w:rsid w:val="00C451EE"/>
    <w:rsid w:val="00C4589E"/>
    <w:rsid w:val="00C458CD"/>
    <w:rsid w:val="00C471AC"/>
    <w:rsid w:val="00C47BE4"/>
    <w:rsid w:val="00C47C1C"/>
    <w:rsid w:val="00C50893"/>
    <w:rsid w:val="00C51A81"/>
    <w:rsid w:val="00C52AE6"/>
    <w:rsid w:val="00C53596"/>
    <w:rsid w:val="00C54A69"/>
    <w:rsid w:val="00C54C4F"/>
    <w:rsid w:val="00C5531A"/>
    <w:rsid w:val="00C554E5"/>
    <w:rsid w:val="00C55549"/>
    <w:rsid w:val="00C560E7"/>
    <w:rsid w:val="00C63244"/>
    <w:rsid w:val="00C641D1"/>
    <w:rsid w:val="00C65548"/>
    <w:rsid w:val="00C655E1"/>
    <w:rsid w:val="00C65A1D"/>
    <w:rsid w:val="00C65E57"/>
    <w:rsid w:val="00C66607"/>
    <w:rsid w:val="00C6673F"/>
    <w:rsid w:val="00C7045A"/>
    <w:rsid w:val="00C72078"/>
    <w:rsid w:val="00C720BF"/>
    <w:rsid w:val="00C72E7E"/>
    <w:rsid w:val="00C73A9C"/>
    <w:rsid w:val="00C73B55"/>
    <w:rsid w:val="00C74524"/>
    <w:rsid w:val="00C75A09"/>
    <w:rsid w:val="00C7603C"/>
    <w:rsid w:val="00C768DA"/>
    <w:rsid w:val="00C76AFE"/>
    <w:rsid w:val="00C76EEC"/>
    <w:rsid w:val="00C77248"/>
    <w:rsid w:val="00C77B0B"/>
    <w:rsid w:val="00C77D14"/>
    <w:rsid w:val="00C800C5"/>
    <w:rsid w:val="00C8029F"/>
    <w:rsid w:val="00C80378"/>
    <w:rsid w:val="00C8151A"/>
    <w:rsid w:val="00C82605"/>
    <w:rsid w:val="00C855A3"/>
    <w:rsid w:val="00C865EF"/>
    <w:rsid w:val="00C86E4A"/>
    <w:rsid w:val="00C8711E"/>
    <w:rsid w:val="00C9080A"/>
    <w:rsid w:val="00C9318D"/>
    <w:rsid w:val="00C939A7"/>
    <w:rsid w:val="00C943B1"/>
    <w:rsid w:val="00C94972"/>
    <w:rsid w:val="00C94BCE"/>
    <w:rsid w:val="00C956D1"/>
    <w:rsid w:val="00C961F7"/>
    <w:rsid w:val="00C968C9"/>
    <w:rsid w:val="00C96A93"/>
    <w:rsid w:val="00CA0416"/>
    <w:rsid w:val="00CA0B39"/>
    <w:rsid w:val="00CA0BD4"/>
    <w:rsid w:val="00CA0E30"/>
    <w:rsid w:val="00CA12A6"/>
    <w:rsid w:val="00CA18FB"/>
    <w:rsid w:val="00CA2C45"/>
    <w:rsid w:val="00CA3317"/>
    <w:rsid w:val="00CA3BED"/>
    <w:rsid w:val="00CA3DE6"/>
    <w:rsid w:val="00CA4B5F"/>
    <w:rsid w:val="00CA532F"/>
    <w:rsid w:val="00CA5795"/>
    <w:rsid w:val="00CA57C8"/>
    <w:rsid w:val="00CA5CD6"/>
    <w:rsid w:val="00CA5CFB"/>
    <w:rsid w:val="00CA61EE"/>
    <w:rsid w:val="00CA656F"/>
    <w:rsid w:val="00CA65C5"/>
    <w:rsid w:val="00CA6D13"/>
    <w:rsid w:val="00CB0597"/>
    <w:rsid w:val="00CB16BD"/>
    <w:rsid w:val="00CB19B1"/>
    <w:rsid w:val="00CB20D4"/>
    <w:rsid w:val="00CB25B9"/>
    <w:rsid w:val="00CB2F7A"/>
    <w:rsid w:val="00CB3956"/>
    <w:rsid w:val="00CB39E5"/>
    <w:rsid w:val="00CB5B37"/>
    <w:rsid w:val="00CB6D6D"/>
    <w:rsid w:val="00CC085C"/>
    <w:rsid w:val="00CC0D23"/>
    <w:rsid w:val="00CC1B9A"/>
    <w:rsid w:val="00CC27DF"/>
    <w:rsid w:val="00CC401B"/>
    <w:rsid w:val="00CC6674"/>
    <w:rsid w:val="00CC7237"/>
    <w:rsid w:val="00CC760F"/>
    <w:rsid w:val="00CC78BE"/>
    <w:rsid w:val="00CC7E2E"/>
    <w:rsid w:val="00CD01D5"/>
    <w:rsid w:val="00CD0A2F"/>
    <w:rsid w:val="00CD2135"/>
    <w:rsid w:val="00CD2280"/>
    <w:rsid w:val="00CD2298"/>
    <w:rsid w:val="00CD2441"/>
    <w:rsid w:val="00CD26EE"/>
    <w:rsid w:val="00CD2BEE"/>
    <w:rsid w:val="00CD2CFD"/>
    <w:rsid w:val="00CD397D"/>
    <w:rsid w:val="00CD475A"/>
    <w:rsid w:val="00CD52CA"/>
    <w:rsid w:val="00CD7E7E"/>
    <w:rsid w:val="00CE0143"/>
    <w:rsid w:val="00CE02F2"/>
    <w:rsid w:val="00CE0944"/>
    <w:rsid w:val="00CE1322"/>
    <w:rsid w:val="00CE327C"/>
    <w:rsid w:val="00CE4BB0"/>
    <w:rsid w:val="00CE533B"/>
    <w:rsid w:val="00CE57EB"/>
    <w:rsid w:val="00CE5A9F"/>
    <w:rsid w:val="00CE5ABF"/>
    <w:rsid w:val="00CE5DE9"/>
    <w:rsid w:val="00CE6C68"/>
    <w:rsid w:val="00CE78D3"/>
    <w:rsid w:val="00CE7B28"/>
    <w:rsid w:val="00CE7D33"/>
    <w:rsid w:val="00CF1B10"/>
    <w:rsid w:val="00CF30C6"/>
    <w:rsid w:val="00CF320F"/>
    <w:rsid w:val="00CF4A25"/>
    <w:rsid w:val="00CF5ED9"/>
    <w:rsid w:val="00CF61A8"/>
    <w:rsid w:val="00CF70B9"/>
    <w:rsid w:val="00CF71D5"/>
    <w:rsid w:val="00CF7A73"/>
    <w:rsid w:val="00CF7DC2"/>
    <w:rsid w:val="00D00A59"/>
    <w:rsid w:val="00D018DB"/>
    <w:rsid w:val="00D02B3E"/>
    <w:rsid w:val="00D02D87"/>
    <w:rsid w:val="00D03D2B"/>
    <w:rsid w:val="00D048CE"/>
    <w:rsid w:val="00D05510"/>
    <w:rsid w:val="00D0735C"/>
    <w:rsid w:val="00D07EE2"/>
    <w:rsid w:val="00D12D95"/>
    <w:rsid w:val="00D12F56"/>
    <w:rsid w:val="00D12F5F"/>
    <w:rsid w:val="00D13CE7"/>
    <w:rsid w:val="00D16FC8"/>
    <w:rsid w:val="00D1740F"/>
    <w:rsid w:val="00D20E94"/>
    <w:rsid w:val="00D21087"/>
    <w:rsid w:val="00D21C30"/>
    <w:rsid w:val="00D21D6B"/>
    <w:rsid w:val="00D23C46"/>
    <w:rsid w:val="00D23C8B"/>
    <w:rsid w:val="00D23D05"/>
    <w:rsid w:val="00D2536F"/>
    <w:rsid w:val="00D25E15"/>
    <w:rsid w:val="00D27D80"/>
    <w:rsid w:val="00D30180"/>
    <w:rsid w:val="00D305FD"/>
    <w:rsid w:val="00D30EC2"/>
    <w:rsid w:val="00D3202B"/>
    <w:rsid w:val="00D3398F"/>
    <w:rsid w:val="00D33C88"/>
    <w:rsid w:val="00D344ED"/>
    <w:rsid w:val="00D34BCA"/>
    <w:rsid w:val="00D35757"/>
    <w:rsid w:val="00D35F6B"/>
    <w:rsid w:val="00D36A45"/>
    <w:rsid w:val="00D3706A"/>
    <w:rsid w:val="00D37798"/>
    <w:rsid w:val="00D40365"/>
    <w:rsid w:val="00D403BC"/>
    <w:rsid w:val="00D40450"/>
    <w:rsid w:val="00D42381"/>
    <w:rsid w:val="00D4262A"/>
    <w:rsid w:val="00D4296E"/>
    <w:rsid w:val="00D437E4"/>
    <w:rsid w:val="00D45102"/>
    <w:rsid w:val="00D456EA"/>
    <w:rsid w:val="00D45C4F"/>
    <w:rsid w:val="00D46270"/>
    <w:rsid w:val="00D46493"/>
    <w:rsid w:val="00D469C7"/>
    <w:rsid w:val="00D471D4"/>
    <w:rsid w:val="00D479CE"/>
    <w:rsid w:val="00D511A7"/>
    <w:rsid w:val="00D51D65"/>
    <w:rsid w:val="00D523FD"/>
    <w:rsid w:val="00D52DF6"/>
    <w:rsid w:val="00D53430"/>
    <w:rsid w:val="00D5481D"/>
    <w:rsid w:val="00D54BA7"/>
    <w:rsid w:val="00D558E1"/>
    <w:rsid w:val="00D56078"/>
    <w:rsid w:val="00D56679"/>
    <w:rsid w:val="00D575ED"/>
    <w:rsid w:val="00D57D63"/>
    <w:rsid w:val="00D6080E"/>
    <w:rsid w:val="00D60EBF"/>
    <w:rsid w:val="00D6124C"/>
    <w:rsid w:val="00D61483"/>
    <w:rsid w:val="00D617B4"/>
    <w:rsid w:val="00D618C5"/>
    <w:rsid w:val="00D61D9C"/>
    <w:rsid w:val="00D6294F"/>
    <w:rsid w:val="00D62FE8"/>
    <w:rsid w:val="00D64E66"/>
    <w:rsid w:val="00D65C04"/>
    <w:rsid w:val="00D660C3"/>
    <w:rsid w:val="00D66B77"/>
    <w:rsid w:val="00D66BBB"/>
    <w:rsid w:val="00D676B5"/>
    <w:rsid w:val="00D70546"/>
    <w:rsid w:val="00D7101A"/>
    <w:rsid w:val="00D7193F"/>
    <w:rsid w:val="00D71A10"/>
    <w:rsid w:val="00D72A7D"/>
    <w:rsid w:val="00D736BF"/>
    <w:rsid w:val="00D745E4"/>
    <w:rsid w:val="00D75D79"/>
    <w:rsid w:val="00D76D87"/>
    <w:rsid w:val="00D77788"/>
    <w:rsid w:val="00D80826"/>
    <w:rsid w:val="00D80A29"/>
    <w:rsid w:val="00D80B75"/>
    <w:rsid w:val="00D81076"/>
    <w:rsid w:val="00D81127"/>
    <w:rsid w:val="00D81D82"/>
    <w:rsid w:val="00D82587"/>
    <w:rsid w:val="00D82E25"/>
    <w:rsid w:val="00D831BC"/>
    <w:rsid w:val="00D8320F"/>
    <w:rsid w:val="00D83A45"/>
    <w:rsid w:val="00D85595"/>
    <w:rsid w:val="00D8580E"/>
    <w:rsid w:val="00D85CE5"/>
    <w:rsid w:val="00D86FB6"/>
    <w:rsid w:val="00D87DC0"/>
    <w:rsid w:val="00D90047"/>
    <w:rsid w:val="00D903EC"/>
    <w:rsid w:val="00D909EA"/>
    <w:rsid w:val="00D90F33"/>
    <w:rsid w:val="00D9138D"/>
    <w:rsid w:val="00D918AA"/>
    <w:rsid w:val="00D91F17"/>
    <w:rsid w:val="00D927D6"/>
    <w:rsid w:val="00D94CD5"/>
    <w:rsid w:val="00D950CA"/>
    <w:rsid w:val="00D95339"/>
    <w:rsid w:val="00D95798"/>
    <w:rsid w:val="00D95D36"/>
    <w:rsid w:val="00D968CA"/>
    <w:rsid w:val="00D96E5F"/>
    <w:rsid w:val="00D9762A"/>
    <w:rsid w:val="00D97F52"/>
    <w:rsid w:val="00DA05F8"/>
    <w:rsid w:val="00DA1199"/>
    <w:rsid w:val="00DA18CD"/>
    <w:rsid w:val="00DA1AA8"/>
    <w:rsid w:val="00DA2660"/>
    <w:rsid w:val="00DA2CB8"/>
    <w:rsid w:val="00DA2D1E"/>
    <w:rsid w:val="00DA4CE0"/>
    <w:rsid w:val="00DA4D91"/>
    <w:rsid w:val="00DA5E86"/>
    <w:rsid w:val="00DA6C06"/>
    <w:rsid w:val="00DA6DB1"/>
    <w:rsid w:val="00DB1953"/>
    <w:rsid w:val="00DB2D6D"/>
    <w:rsid w:val="00DB34ED"/>
    <w:rsid w:val="00DB3A0A"/>
    <w:rsid w:val="00DB4137"/>
    <w:rsid w:val="00DB4D73"/>
    <w:rsid w:val="00DB5DEE"/>
    <w:rsid w:val="00DB66C1"/>
    <w:rsid w:val="00DB7B07"/>
    <w:rsid w:val="00DB7E02"/>
    <w:rsid w:val="00DC13F2"/>
    <w:rsid w:val="00DC1E1B"/>
    <w:rsid w:val="00DC3F66"/>
    <w:rsid w:val="00DC43C6"/>
    <w:rsid w:val="00DC44A4"/>
    <w:rsid w:val="00DC46D5"/>
    <w:rsid w:val="00DC535F"/>
    <w:rsid w:val="00DC66B7"/>
    <w:rsid w:val="00DC6745"/>
    <w:rsid w:val="00DC7A14"/>
    <w:rsid w:val="00DD0428"/>
    <w:rsid w:val="00DD12E1"/>
    <w:rsid w:val="00DD15DE"/>
    <w:rsid w:val="00DD2A8C"/>
    <w:rsid w:val="00DD3084"/>
    <w:rsid w:val="00DD4B9D"/>
    <w:rsid w:val="00DD53C4"/>
    <w:rsid w:val="00DD5969"/>
    <w:rsid w:val="00DD6C7C"/>
    <w:rsid w:val="00DD6DE1"/>
    <w:rsid w:val="00DE1A51"/>
    <w:rsid w:val="00DE2AD3"/>
    <w:rsid w:val="00DE2C77"/>
    <w:rsid w:val="00DE3BFA"/>
    <w:rsid w:val="00DE44F1"/>
    <w:rsid w:val="00DE453A"/>
    <w:rsid w:val="00DE4D87"/>
    <w:rsid w:val="00DE559F"/>
    <w:rsid w:val="00DE5C77"/>
    <w:rsid w:val="00DE7914"/>
    <w:rsid w:val="00DE7A95"/>
    <w:rsid w:val="00DF172E"/>
    <w:rsid w:val="00DF201E"/>
    <w:rsid w:val="00DF2901"/>
    <w:rsid w:val="00DF4754"/>
    <w:rsid w:val="00DF47D2"/>
    <w:rsid w:val="00DF73F1"/>
    <w:rsid w:val="00DF7433"/>
    <w:rsid w:val="00E005A8"/>
    <w:rsid w:val="00E025D6"/>
    <w:rsid w:val="00E0295F"/>
    <w:rsid w:val="00E02BE1"/>
    <w:rsid w:val="00E03091"/>
    <w:rsid w:val="00E031C2"/>
    <w:rsid w:val="00E0335C"/>
    <w:rsid w:val="00E037AF"/>
    <w:rsid w:val="00E041DA"/>
    <w:rsid w:val="00E04D84"/>
    <w:rsid w:val="00E05F6E"/>
    <w:rsid w:val="00E065FA"/>
    <w:rsid w:val="00E06E14"/>
    <w:rsid w:val="00E07D60"/>
    <w:rsid w:val="00E10727"/>
    <w:rsid w:val="00E111F5"/>
    <w:rsid w:val="00E11520"/>
    <w:rsid w:val="00E119CD"/>
    <w:rsid w:val="00E11DB8"/>
    <w:rsid w:val="00E11DF8"/>
    <w:rsid w:val="00E137C7"/>
    <w:rsid w:val="00E13D44"/>
    <w:rsid w:val="00E14D60"/>
    <w:rsid w:val="00E14ED8"/>
    <w:rsid w:val="00E1599E"/>
    <w:rsid w:val="00E16EDB"/>
    <w:rsid w:val="00E20663"/>
    <w:rsid w:val="00E20B63"/>
    <w:rsid w:val="00E20BBE"/>
    <w:rsid w:val="00E21867"/>
    <w:rsid w:val="00E21ADD"/>
    <w:rsid w:val="00E237A2"/>
    <w:rsid w:val="00E244B2"/>
    <w:rsid w:val="00E24C39"/>
    <w:rsid w:val="00E262D0"/>
    <w:rsid w:val="00E264BD"/>
    <w:rsid w:val="00E26BBC"/>
    <w:rsid w:val="00E26E84"/>
    <w:rsid w:val="00E27F33"/>
    <w:rsid w:val="00E3044F"/>
    <w:rsid w:val="00E30965"/>
    <w:rsid w:val="00E30F40"/>
    <w:rsid w:val="00E310BB"/>
    <w:rsid w:val="00E31634"/>
    <w:rsid w:val="00E317BD"/>
    <w:rsid w:val="00E329D9"/>
    <w:rsid w:val="00E32EA8"/>
    <w:rsid w:val="00E32FAA"/>
    <w:rsid w:val="00E33813"/>
    <w:rsid w:val="00E37B4B"/>
    <w:rsid w:val="00E40287"/>
    <w:rsid w:val="00E40509"/>
    <w:rsid w:val="00E40600"/>
    <w:rsid w:val="00E40BCF"/>
    <w:rsid w:val="00E41B94"/>
    <w:rsid w:val="00E41E17"/>
    <w:rsid w:val="00E424F6"/>
    <w:rsid w:val="00E42A19"/>
    <w:rsid w:val="00E42FDD"/>
    <w:rsid w:val="00E43246"/>
    <w:rsid w:val="00E44B3F"/>
    <w:rsid w:val="00E45013"/>
    <w:rsid w:val="00E4550A"/>
    <w:rsid w:val="00E457C3"/>
    <w:rsid w:val="00E45F3D"/>
    <w:rsid w:val="00E46230"/>
    <w:rsid w:val="00E46565"/>
    <w:rsid w:val="00E50017"/>
    <w:rsid w:val="00E50230"/>
    <w:rsid w:val="00E51631"/>
    <w:rsid w:val="00E51996"/>
    <w:rsid w:val="00E51C2E"/>
    <w:rsid w:val="00E52358"/>
    <w:rsid w:val="00E52414"/>
    <w:rsid w:val="00E52ACD"/>
    <w:rsid w:val="00E53138"/>
    <w:rsid w:val="00E53571"/>
    <w:rsid w:val="00E53889"/>
    <w:rsid w:val="00E5415A"/>
    <w:rsid w:val="00E5684B"/>
    <w:rsid w:val="00E577A9"/>
    <w:rsid w:val="00E5784A"/>
    <w:rsid w:val="00E579FE"/>
    <w:rsid w:val="00E608B6"/>
    <w:rsid w:val="00E60D06"/>
    <w:rsid w:val="00E60E02"/>
    <w:rsid w:val="00E628EB"/>
    <w:rsid w:val="00E62969"/>
    <w:rsid w:val="00E638D5"/>
    <w:rsid w:val="00E649D2"/>
    <w:rsid w:val="00E64BB7"/>
    <w:rsid w:val="00E65373"/>
    <w:rsid w:val="00E65977"/>
    <w:rsid w:val="00E65B79"/>
    <w:rsid w:val="00E673A8"/>
    <w:rsid w:val="00E70539"/>
    <w:rsid w:val="00E711E1"/>
    <w:rsid w:val="00E7148A"/>
    <w:rsid w:val="00E72022"/>
    <w:rsid w:val="00E72767"/>
    <w:rsid w:val="00E72896"/>
    <w:rsid w:val="00E7376F"/>
    <w:rsid w:val="00E739C1"/>
    <w:rsid w:val="00E73B0B"/>
    <w:rsid w:val="00E7401D"/>
    <w:rsid w:val="00E7477F"/>
    <w:rsid w:val="00E74BCB"/>
    <w:rsid w:val="00E752B0"/>
    <w:rsid w:val="00E7619F"/>
    <w:rsid w:val="00E767D2"/>
    <w:rsid w:val="00E76D82"/>
    <w:rsid w:val="00E77B2E"/>
    <w:rsid w:val="00E8100F"/>
    <w:rsid w:val="00E8159D"/>
    <w:rsid w:val="00E837EF"/>
    <w:rsid w:val="00E847CB"/>
    <w:rsid w:val="00E85963"/>
    <w:rsid w:val="00E863E5"/>
    <w:rsid w:val="00E86453"/>
    <w:rsid w:val="00E87515"/>
    <w:rsid w:val="00E903CD"/>
    <w:rsid w:val="00E917A7"/>
    <w:rsid w:val="00E91C02"/>
    <w:rsid w:val="00E92129"/>
    <w:rsid w:val="00E933DE"/>
    <w:rsid w:val="00E94911"/>
    <w:rsid w:val="00E94AF6"/>
    <w:rsid w:val="00E95B34"/>
    <w:rsid w:val="00E969F2"/>
    <w:rsid w:val="00E96FBC"/>
    <w:rsid w:val="00E979A9"/>
    <w:rsid w:val="00E97D04"/>
    <w:rsid w:val="00EA08C8"/>
    <w:rsid w:val="00EA0FD7"/>
    <w:rsid w:val="00EA14BA"/>
    <w:rsid w:val="00EA15AF"/>
    <w:rsid w:val="00EA164C"/>
    <w:rsid w:val="00EA2BA6"/>
    <w:rsid w:val="00EA2E61"/>
    <w:rsid w:val="00EA332C"/>
    <w:rsid w:val="00EA3AFF"/>
    <w:rsid w:val="00EA3C54"/>
    <w:rsid w:val="00EA5FB3"/>
    <w:rsid w:val="00EA7290"/>
    <w:rsid w:val="00EB14B1"/>
    <w:rsid w:val="00EB16F2"/>
    <w:rsid w:val="00EB2DBC"/>
    <w:rsid w:val="00EB404A"/>
    <w:rsid w:val="00EB508D"/>
    <w:rsid w:val="00EB73C0"/>
    <w:rsid w:val="00EC0432"/>
    <w:rsid w:val="00EC0EC3"/>
    <w:rsid w:val="00EC12D5"/>
    <w:rsid w:val="00EC1403"/>
    <w:rsid w:val="00EC1D93"/>
    <w:rsid w:val="00EC25C5"/>
    <w:rsid w:val="00EC35DC"/>
    <w:rsid w:val="00EC4DFF"/>
    <w:rsid w:val="00EC5511"/>
    <w:rsid w:val="00EC62C8"/>
    <w:rsid w:val="00EC6681"/>
    <w:rsid w:val="00EC6884"/>
    <w:rsid w:val="00EC6A54"/>
    <w:rsid w:val="00EC6F25"/>
    <w:rsid w:val="00EC7411"/>
    <w:rsid w:val="00EC7D19"/>
    <w:rsid w:val="00EC7D81"/>
    <w:rsid w:val="00EC7E91"/>
    <w:rsid w:val="00EC7F24"/>
    <w:rsid w:val="00ED1B3B"/>
    <w:rsid w:val="00ED1D7C"/>
    <w:rsid w:val="00ED1F54"/>
    <w:rsid w:val="00ED2804"/>
    <w:rsid w:val="00ED39F3"/>
    <w:rsid w:val="00ED4862"/>
    <w:rsid w:val="00ED49B2"/>
    <w:rsid w:val="00ED4D3F"/>
    <w:rsid w:val="00ED5CBA"/>
    <w:rsid w:val="00ED62B9"/>
    <w:rsid w:val="00ED70FC"/>
    <w:rsid w:val="00EE1103"/>
    <w:rsid w:val="00EE15CD"/>
    <w:rsid w:val="00EE2A45"/>
    <w:rsid w:val="00EE2F62"/>
    <w:rsid w:val="00EE4145"/>
    <w:rsid w:val="00EE4320"/>
    <w:rsid w:val="00EE78F1"/>
    <w:rsid w:val="00EE78F7"/>
    <w:rsid w:val="00EF05A0"/>
    <w:rsid w:val="00EF0EBC"/>
    <w:rsid w:val="00EF1B16"/>
    <w:rsid w:val="00EF3465"/>
    <w:rsid w:val="00EF3B0F"/>
    <w:rsid w:val="00EF51EF"/>
    <w:rsid w:val="00EF6507"/>
    <w:rsid w:val="00EF6CD8"/>
    <w:rsid w:val="00EF77FF"/>
    <w:rsid w:val="00F0191F"/>
    <w:rsid w:val="00F01B75"/>
    <w:rsid w:val="00F02CD6"/>
    <w:rsid w:val="00F03581"/>
    <w:rsid w:val="00F0361F"/>
    <w:rsid w:val="00F0589C"/>
    <w:rsid w:val="00F0661A"/>
    <w:rsid w:val="00F069BB"/>
    <w:rsid w:val="00F0716A"/>
    <w:rsid w:val="00F077A2"/>
    <w:rsid w:val="00F07A14"/>
    <w:rsid w:val="00F1055D"/>
    <w:rsid w:val="00F10C6E"/>
    <w:rsid w:val="00F10D3D"/>
    <w:rsid w:val="00F11CBD"/>
    <w:rsid w:val="00F11D60"/>
    <w:rsid w:val="00F12748"/>
    <w:rsid w:val="00F1363C"/>
    <w:rsid w:val="00F15646"/>
    <w:rsid w:val="00F156C9"/>
    <w:rsid w:val="00F15AE7"/>
    <w:rsid w:val="00F15F95"/>
    <w:rsid w:val="00F167AB"/>
    <w:rsid w:val="00F17C9A"/>
    <w:rsid w:val="00F17EE1"/>
    <w:rsid w:val="00F20318"/>
    <w:rsid w:val="00F216EF"/>
    <w:rsid w:val="00F21B56"/>
    <w:rsid w:val="00F21D20"/>
    <w:rsid w:val="00F228C7"/>
    <w:rsid w:val="00F2409D"/>
    <w:rsid w:val="00F24BAD"/>
    <w:rsid w:val="00F25116"/>
    <w:rsid w:val="00F25215"/>
    <w:rsid w:val="00F253CE"/>
    <w:rsid w:val="00F2586D"/>
    <w:rsid w:val="00F27F95"/>
    <w:rsid w:val="00F30AD0"/>
    <w:rsid w:val="00F3197E"/>
    <w:rsid w:val="00F33328"/>
    <w:rsid w:val="00F33552"/>
    <w:rsid w:val="00F33A63"/>
    <w:rsid w:val="00F3451C"/>
    <w:rsid w:val="00F35145"/>
    <w:rsid w:val="00F35257"/>
    <w:rsid w:val="00F356AA"/>
    <w:rsid w:val="00F36729"/>
    <w:rsid w:val="00F36E45"/>
    <w:rsid w:val="00F400B0"/>
    <w:rsid w:val="00F40C04"/>
    <w:rsid w:val="00F41118"/>
    <w:rsid w:val="00F41C06"/>
    <w:rsid w:val="00F41E47"/>
    <w:rsid w:val="00F42276"/>
    <w:rsid w:val="00F42415"/>
    <w:rsid w:val="00F42575"/>
    <w:rsid w:val="00F426C3"/>
    <w:rsid w:val="00F4278C"/>
    <w:rsid w:val="00F43B38"/>
    <w:rsid w:val="00F43E64"/>
    <w:rsid w:val="00F466DA"/>
    <w:rsid w:val="00F4699B"/>
    <w:rsid w:val="00F469B6"/>
    <w:rsid w:val="00F469B7"/>
    <w:rsid w:val="00F504EA"/>
    <w:rsid w:val="00F508A0"/>
    <w:rsid w:val="00F519EF"/>
    <w:rsid w:val="00F5201C"/>
    <w:rsid w:val="00F52A8E"/>
    <w:rsid w:val="00F53095"/>
    <w:rsid w:val="00F530C4"/>
    <w:rsid w:val="00F541EF"/>
    <w:rsid w:val="00F54BFB"/>
    <w:rsid w:val="00F5533F"/>
    <w:rsid w:val="00F56DA1"/>
    <w:rsid w:val="00F56F8D"/>
    <w:rsid w:val="00F56F92"/>
    <w:rsid w:val="00F57073"/>
    <w:rsid w:val="00F579EE"/>
    <w:rsid w:val="00F57D0B"/>
    <w:rsid w:val="00F57F57"/>
    <w:rsid w:val="00F60AAB"/>
    <w:rsid w:val="00F61442"/>
    <w:rsid w:val="00F61B8D"/>
    <w:rsid w:val="00F62DF0"/>
    <w:rsid w:val="00F62FE7"/>
    <w:rsid w:val="00F63497"/>
    <w:rsid w:val="00F6378F"/>
    <w:rsid w:val="00F64F28"/>
    <w:rsid w:val="00F655FC"/>
    <w:rsid w:val="00F656C7"/>
    <w:rsid w:val="00F65AE6"/>
    <w:rsid w:val="00F65E67"/>
    <w:rsid w:val="00F66231"/>
    <w:rsid w:val="00F66AA2"/>
    <w:rsid w:val="00F6715D"/>
    <w:rsid w:val="00F6763D"/>
    <w:rsid w:val="00F709D3"/>
    <w:rsid w:val="00F72909"/>
    <w:rsid w:val="00F742E0"/>
    <w:rsid w:val="00F745E9"/>
    <w:rsid w:val="00F75612"/>
    <w:rsid w:val="00F75C99"/>
    <w:rsid w:val="00F75CDF"/>
    <w:rsid w:val="00F7625B"/>
    <w:rsid w:val="00F7684D"/>
    <w:rsid w:val="00F77354"/>
    <w:rsid w:val="00F77F7F"/>
    <w:rsid w:val="00F8077A"/>
    <w:rsid w:val="00F816C5"/>
    <w:rsid w:val="00F81A73"/>
    <w:rsid w:val="00F81F75"/>
    <w:rsid w:val="00F8207E"/>
    <w:rsid w:val="00F8324D"/>
    <w:rsid w:val="00F84121"/>
    <w:rsid w:val="00F870ED"/>
    <w:rsid w:val="00F900D9"/>
    <w:rsid w:val="00F903EB"/>
    <w:rsid w:val="00F90CCE"/>
    <w:rsid w:val="00F91D39"/>
    <w:rsid w:val="00F91E7B"/>
    <w:rsid w:val="00F94141"/>
    <w:rsid w:val="00F94BB7"/>
    <w:rsid w:val="00F95DE6"/>
    <w:rsid w:val="00F9716F"/>
    <w:rsid w:val="00F975A5"/>
    <w:rsid w:val="00FA0060"/>
    <w:rsid w:val="00FA0210"/>
    <w:rsid w:val="00FA0BEC"/>
    <w:rsid w:val="00FA120D"/>
    <w:rsid w:val="00FA16D8"/>
    <w:rsid w:val="00FA2AB1"/>
    <w:rsid w:val="00FA2F6F"/>
    <w:rsid w:val="00FA31A4"/>
    <w:rsid w:val="00FA4A85"/>
    <w:rsid w:val="00FA4CDF"/>
    <w:rsid w:val="00FA58C2"/>
    <w:rsid w:val="00FA7CBD"/>
    <w:rsid w:val="00FB0535"/>
    <w:rsid w:val="00FB0A3C"/>
    <w:rsid w:val="00FB1034"/>
    <w:rsid w:val="00FB151A"/>
    <w:rsid w:val="00FB3CDC"/>
    <w:rsid w:val="00FB4159"/>
    <w:rsid w:val="00FB4CF9"/>
    <w:rsid w:val="00FB5D18"/>
    <w:rsid w:val="00FB6343"/>
    <w:rsid w:val="00FB67AE"/>
    <w:rsid w:val="00FB6905"/>
    <w:rsid w:val="00FB6CB8"/>
    <w:rsid w:val="00FB73DB"/>
    <w:rsid w:val="00FB7690"/>
    <w:rsid w:val="00FC022A"/>
    <w:rsid w:val="00FC05C6"/>
    <w:rsid w:val="00FC087C"/>
    <w:rsid w:val="00FC1BA4"/>
    <w:rsid w:val="00FC2572"/>
    <w:rsid w:val="00FC2796"/>
    <w:rsid w:val="00FC3952"/>
    <w:rsid w:val="00FC4063"/>
    <w:rsid w:val="00FC4C6F"/>
    <w:rsid w:val="00FC4D45"/>
    <w:rsid w:val="00FC5569"/>
    <w:rsid w:val="00FC60DB"/>
    <w:rsid w:val="00FC6431"/>
    <w:rsid w:val="00FC6515"/>
    <w:rsid w:val="00FD14E7"/>
    <w:rsid w:val="00FD210E"/>
    <w:rsid w:val="00FD3718"/>
    <w:rsid w:val="00FD541C"/>
    <w:rsid w:val="00FD5902"/>
    <w:rsid w:val="00FD5EDE"/>
    <w:rsid w:val="00FE14E8"/>
    <w:rsid w:val="00FE24BA"/>
    <w:rsid w:val="00FE252E"/>
    <w:rsid w:val="00FE2DD5"/>
    <w:rsid w:val="00FE3437"/>
    <w:rsid w:val="00FE5BCD"/>
    <w:rsid w:val="00FE5F21"/>
    <w:rsid w:val="00FE6719"/>
    <w:rsid w:val="00FE7410"/>
    <w:rsid w:val="00FE79D6"/>
    <w:rsid w:val="00FF0166"/>
    <w:rsid w:val="00FF0299"/>
    <w:rsid w:val="00FF053D"/>
    <w:rsid w:val="00FF0EA8"/>
    <w:rsid w:val="00FF2086"/>
    <w:rsid w:val="00FF2968"/>
    <w:rsid w:val="00FF2E3B"/>
    <w:rsid w:val="00FF3AA5"/>
    <w:rsid w:val="00FF46CA"/>
    <w:rsid w:val="00FF5F77"/>
    <w:rsid w:val="00FF62A2"/>
    <w:rsid w:val="00FF6A88"/>
    <w:rsid w:val="00FF6B3C"/>
    <w:rsid w:val="00FF7274"/>
    <w:rsid w:val="00FF7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79BF3"/>
  <w15:docId w15:val="{907F78A7-D982-4B46-A9FC-0818F1DC7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lang w:val="en-US"/>
    </w:rPr>
  </w:style>
  <w:style w:type="paragraph" w:styleId="Titolo1">
    <w:name w:val="heading 1"/>
    <w:basedOn w:val="Normale"/>
    <w:link w:val="Titolo1Carattere"/>
    <w:uiPriority w:val="9"/>
    <w:qFormat/>
    <w:rsid w:val="005773A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53D7F"/>
    <w:pPr>
      <w:ind w:left="720"/>
      <w:contextualSpacing/>
    </w:pPr>
  </w:style>
  <w:style w:type="paragraph" w:customStyle="1" w:styleId="Default">
    <w:name w:val="Default"/>
    <w:rsid w:val="00FE14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E46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6B338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B338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B338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B338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B3389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864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864BA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e"/>
    <w:rsid w:val="00CA65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Carpredefinitoparagrafo"/>
    <w:rsid w:val="00CA656F"/>
  </w:style>
  <w:style w:type="character" w:customStyle="1" w:styleId="eop">
    <w:name w:val="eop"/>
    <w:basedOn w:val="Carpredefinitoparagrafo"/>
    <w:rsid w:val="00CA656F"/>
  </w:style>
  <w:style w:type="character" w:customStyle="1" w:styleId="tabchar">
    <w:name w:val="tabchar"/>
    <w:basedOn w:val="Carpredefinitoparagrafo"/>
    <w:rsid w:val="00CA656F"/>
  </w:style>
  <w:style w:type="character" w:styleId="Collegamentoipertestuale">
    <w:name w:val="Hyperlink"/>
    <w:basedOn w:val="Carpredefinitoparagrafo"/>
    <w:uiPriority w:val="99"/>
    <w:unhideWhenUsed/>
    <w:rsid w:val="00CA656F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A656F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B570E7"/>
    <w:pPr>
      <w:spacing w:after="0" w:line="240" w:lineRule="auto"/>
    </w:pPr>
  </w:style>
  <w:style w:type="character" w:customStyle="1" w:styleId="docsum-pmid">
    <w:name w:val="docsum-pmid"/>
    <w:basedOn w:val="Carpredefinitoparagrafo"/>
    <w:rsid w:val="003721F0"/>
  </w:style>
  <w:style w:type="character" w:styleId="Enfasicorsivo">
    <w:name w:val="Emphasis"/>
    <w:basedOn w:val="Carpredefinitoparagrafo"/>
    <w:uiPriority w:val="20"/>
    <w:qFormat/>
    <w:rsid w:val="004F2204"/>
    <w:rPr>
      <w:i/>
      <w:iCs/>
    </w:rPr>
  </w:style>
  <w:style w:type="character" w:customStyle="1" w:styleId="Titolo1Carattere">
    <w:name w:val="Titolo 1 Carattere"/>
    <w:basedOn w:val="Carpredefinitoparagrafo"/>
    <w:link w:val="Titolo1"/>
    <w:uiPriority w:val="9"/>
    <w:rsid w:val="005773AE"/>
    <w:rPr>
      <w:rFonts w:ascii="Times New Roman" w:eastAsia="Times New Roman" w:hAnsi="Times New Roman" w:cs="Times New Roman"/>
      <w:b/>
      <w:bCs/>
      <w:kern w:val="36"/>
      <w:sz w:val="48"/>
      <w:szCs w:val="48"/>
      <w:lang w:val="it-IT" w:eastAsia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895065"/>
    <w:rPr>
      <w:color w:val="954F72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632A77"/>
    <w:rPr>
      <w:color w:val="605E5C"/>
      <w:shd w:val="clear" w:color="auto" w:fill="E1DFDD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2846D0"/>
    <w:rPr>
      <w:color w:val="605E5C"/>
      <w:shd w:val="clear" w:color="auto" w:fill="E1DFDD"/>
    </w:rPr>
  </w:style>
  <w:style w:type="character" w:styleId="Numeroriga">
    <w:name w:val="line number"/>
    <w:basedOn w:val="Carpredefinitoparagrafo"/>
    <w:uiPriority w:val="99"/>
    <w:semiHidden/>
    <w:unhideWhenUsed/>
    <w:rsid w:val="006B0476"/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226A0F"/>
    <w:rPr>
      <w:color w:val="605E5C"/>
      <w:shd w:val="clear" w:color="auto" w:fill="E1DFDD"/>
    </w:rPr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DF29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6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1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3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1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20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02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10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96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157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2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0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0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754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19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6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07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52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0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5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999368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19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342f4ac-5a26-4fbe-a996-5a661d534570" xsi:nil="true"/>
    <lcf76f155ced4ddcb4097134ff3c332f xmlns="1d6f5e19-8578-4fd2-bae6-dc7e99014f8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D3666E6501B744DBFF2F6D1CA2D61E8" ma:contentTypeVersion="16" ma:contentTypeDescription="Creare un nuovo documento." ma:contentTypeScope="" ma:versionID="e3b46c83962f823ad2b9001cfd29a1a2">
  <xsd:schema xmlns:xsd="http://www.w3.org/2001/XMLSchema" xmlns:xs="http://www.w3.org/2001/XMLSchema" xmlns:p="http://schemas.microsoft.com/office/2006/metadata/properties" xmlns:ns2="1d6f5e19-8578-4fd2-bae6-dc7e99014f84" xmlns:ns3="b342f4ac-5a26-4fbe-a996-5a661d534570" targetNamespace="http://schemas.microsoft.com/office/2006/metadata/properties" ma:root="true" ma:fieldsID="291789fb244bd8e9a3078c0a5f74400d" ns2:_="" ns3:_="">
    <xsd:import namespace="1d6f5e19-8578-4fd2-bae6-dc7e99014f84"/>
    <xsd:import namespace="b342f4ac-5a26-4fbe-a996-5a661d534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f5e19-8578-4fd2-bae6-dc7e99014f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deaba446-670d-4910-9889-4457375d1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42f4ac-5a26-4fbe-a996-5a661d5345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3f4f06e-f80f-4322-a355-8366e826a3a6}" ma:internalName="TaxCatchAll" ma:showField="CatchAllData" ma:web="b342f4ac-5a26-4fbe-a996-5a661d5345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9EAB0-3B53-4601-9B2D-D6DC7B528676}">
  <ds:schemaRefs>
    <ds:schemaRef ds:uri="http://schemas.microsoft.com/office/2006/metadata/properties"/>
    <ds:schemaRef ds:uri="http://schemas.microsoft.com/office/infopath/2007/PartnerControls"/>
    <ds:schemaRef ds:uri="b342f4ac-5a26-4fbe-a996-5a661d534570"/>
    <ds:schemaRef ds:uri="1d6f5e19-8578-4fd2-bae6-dc7e99014f84"/>
  </ds:schemaRefs>
</ds:datastoreItem>
</file>

<file path=customXml/itemProps2.xml><?xml version="1.0" encoding="utf-8"?>
<ds:datastoreItem xmlns:ds="http://schemas.openxmlformats.org/officeDocument/2006/customXml" ds:itemID="{6DF3EA73-07F4-4C67-9618-90560725F6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6f5e19-8578-4fd2-bae6-dc7e99014f84"/>
    <ds:schemaRef ds:uri="b342f4ac-5a26-4fbe-a996-5a661d534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847C95-E99F-42BC-BC5C-C9B5755C61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5D878C-3E8B-4794-A560-308454598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2</CharactersWithSpaces>
  <SharedDoc>false</SharedDoc>
  <HLinks>
    <vt:vector size="36" baseType="variant">
      <vt:variant>
        <vt:i4>6815861</vt:i4>
      </vt:variant>
      <vt:variant>
        <vt:i4>126</vt:i4>
      </vt:variant>
      <vt:variant>
        <vt:i4>0</vt:i4>
      </vt:variant>
      <vt:variant>
        <vt:i4>5</vt:i4>
      </vt:variant>
      <vt:variant>
        <vt:lpwstr>https://github.com/MaestSi/MosaicViewer</vt:lpwstr>
      </vt:variant>
      <vt:variant>
        <vt:lpwstr/>
      </vt:variant>
      <vt:variant>
        <vt:i4>7340146</vt:i4>
      </vt:variant>
      <vt:variant>
        <vt:i4>120</vt:i4>
      </vt:variant>
      <vt:variant>
        <vt:i4>0</vt:i4>
      </vt:variant>
      <vt:variant>
        <vt:i4>5</vt:i4>
      </vt:variant>
      <vt:variant>
        <vt:lpwstr>https://github.com/MaestSi/CharONT</vt:lpwstr>
      </vt:variant>
      <vt:variant>
        <vt:lpwstr/>
      </vt:variant>
      <vt:variant>
        <vt:i4>7471212</vt:i4>
      </vt:variant>
      <vt:variant>
        <vt:i4>111</vt:i4>
      </vt:variant>
      <vt:variant>
        <vt:i4>0</vt:i4>
      </vt:variant>
      <vt:variant>
        <vt:i4>5</vt:i4>
      </vt:variant>
      <vt:variant>
        <vt:lpwstr>https://sourceforge.net/projects/bbmap/</vt:lpwstr>
      </vt:variant>
      <vt:variant>
        <vt:lpwstr/>
      </vt:variant>
      <vt:variant>
        <vt:i4>721011</vt:i4>
      </vt:variant>
      <vt:variant>
        <vt:i4>105</vt:i4>
      </vt:variant>
      <vt:variant>
        <vt:i4>0</vt:i4>
      </vt:variant>
      <vt:variant>
        <vt:i4>5</vt:i4>
      </vt:variant>
      <vt:variant>
        <vt:lpwstr>https://community.nanoporetech.com/info_sheets/targeted-amplification-free-dna-sequencing-using-crispr-cas/v/eci_s1014_v1_reve_11dec2018</vt:lpwstr>
      </vt:variant>
      <vt:variant>
        <vt:lpwstr/>
      </vt:variant>
      <vt:variant>
        <vt:i4>5308426</vt:i4>
      </vt:variant>
      <vt:variant>
        <vt:i4>102</vt:i4>
      </vt:variant>
      <vt:variant>
        <vt:i4>0</vt:i4>
      </vt:variant>
      <vt:variant>
        <vt:i4>5</vt:i4>
      </vt:variant>
      <vt:variant>
        <vt:lpwstr>https://chopchop.cbu.uib.no/</vt:lpwstr>
      </vt:variant>
      <vt:variant>
        <vt:lpwstr/>
      </vt:variant>
      <vt:variant>
        <vt:i4>3407996</vt:i4>
      </vt:variant>
      <vt:variant>
        <vt:i4>78</vt:i4>
      </vt:variant>
      <vt:variant>
        <vt:i4>0</vt:i4>
      </vt:variant>
      <vt:variant>
        <vt:i4>5</vt:i4>
      </vt:variant>
      <vt:variant>
        <vt:lpwstr>http://hek293genome.org/v2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similiano Alfano</dc:creator>
  <cp:keywords/>
  <dc:description/>
  <cp:lastModifiedBy>Marzia Rossato</cp:lastModifiedBy>
  <cp:revision>5</cp:revision>
  <dcterms:created xsi:type="dcterms:W3CDTF">2022-08-15T15:36:00Z</dcterms:created>
  <dcterms:modified xsi:type="dcterms:W3CDTF">2022-08-15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68fb34e-748d-3965-be5e-678a7e2b4e99</vt:lpwstr>
  </property>
  <property fmtid="{D5CDD505-2E9C-101B-9397-08002B2CF9AE}" pid="4" name="Mendeley Citation Style_1">
    <vt:lpwstr>http://www.zotero.org/styles/elif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elife</vt:lpwstr>
  </property>
  <property fmtid="{D5CDD505-2E9C-101B-9397-08002B2CF9AE}" pid="24" name="Mendeley Recent Style Name 9_1">
    <vt:lpwstr>eLife</vt:lpwstr>
  </property>
  <property fmtid="{D5CDD505-2E9C-101B-9397-08002B2CF9AE}" pid="25" name="ContentTypeId">
    <vt:lpwstr>0x0101004D3666E6501B744DBFF2F6D1CA2D61E8</vt:lpwstr>
  </property>
  <property fmtid="{D5CDD505-2E9C-101B-9397-08002B2CF9AE}" pid="26" name="MediaServiceImageTags">
    <vt:lpwstr/>
  </property>
</Properties>
</file>